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963"/>
      </w:tblGrid>
      <w:tr w:rsidR="00B976B1" w:rsidRPr="0082751D" w14:paraId="57CBCD40" w14:textId="77777777" w:rsidTr="00B976B1">
        <w:tc>
          <w:tcPr>
            <w:tcW w:w="9963" w:type="dxa"/>
            <w:shd w:val="clear" w:color="auto" w:fill="8DB3E2"/>
          </w:tcPr>
          <w:p w14:paraId="12A179D6" w14:textId="3DBBDB8F" w:rsidR="00B976B1" w:rsidRPr="0082751D" w:rsidRDefault="00B976B1" w:rsidP="003A17EE">
            <w:pPr>
              <w:jc w:val="center"/>
              <w:rPr>
                <w:rFonts w:ascii="Arial" w:hAnsi="Arial" w:cs="Arial"/>
                <w:b/>
                <w:bCs/>
                <w:lang w:val="en-GB"/>
              </w:rPr>
            </w:pPr>
            <w:r w:rsidRPr="0082751D">
              <w:rPr>
                <w:rFonts w:ascii="Arial" w:hAnsi="Arial" w:cs="Arial"/>
                <w:b/>
                <w:bCs/>
                <w:sz w:val="28"/>
                <w:lang w:val="en-GB"/>
              </w:rPr>
              <w:t>Lab</w:t>
            </w:r>
            <w:r w:rsidR="00860A20">
              <w:rPr>
                <w:rFonts w:ascii="Arial" w:hAnsi="Arial" w:cs="Arial"/>
                <w:b/>
                <w:bCs/>
                <w:sz w:val="28"/>
                <w:lang w:val="en-GB"/>
              </w:rPr>
              <w:t>1</w:t>
            </w:r>
            <w:r w:rsidR="00F63997">
              <w:rPr>
                <w:rFonts w:ascii="Arial" w:hAnsi="Arial" w:cs="Arial"/>
                <w:b/>
                <w:bCs/>
                <w:sz w:val="28"/>
                <w:lang w:val="en-GB"/>
              </w:rPr>
              <w:t>2</w:t>
            </w:r>
            <w:r w:rsidRPr="0082751D">
              <w:rPr>
                <w:rFonts w:ascii="Arial" w:hAnsi="Arial" w:cs="Arial"/>
                <w:b/>
                <w:bCs/>
                <w:sz w:val="28"/>
                <w:lang w:val="en-GB"/>
              </w:rPr>
              <w:t xml:space="preserve">: </w:t>
            </w:r>
            <w:r w:rsidR="007864E8">
              <w:rPr>
                <w:rFonts w:ascii="Arial" w:hAnsi="Arial" w:cs="Arial"/>
                <w:b/>
                <w:bCs/>
                <w:sz w:val="28"/>
                <w:lang w:val="en-GB"/>
              </w:rPr>
              <w:t>Database Connectivity</w:t>
            </w:r>
          </w:p>
        </w:tc>
      </w:tr>
    </w:tbl>
    <w:p w14:paraId="408DE72B" w14:textId="12EAC1D3" w:rsidR="00984978" w:rsidRDefault="0001165A" w:rsidP="0001165A">
      <w:pPr>
        <w:pStyle w:val="Heading1"/>
      </w:pPr>
      <w:r>
        <w:t>Name: Muhammad Zain Momin</w:t>
      </w:r>
      <w:r>
        <w:br/>
        <w:t>Roll:02-134222-014</w:t>
      </w:r>
      <w:r>
        <w:br/>
      </w:r>
      <w:proofErr w:type="gramStart"/>
      <w:r>
        <w:t>Class:BSCS</w:t>
      </w:r>
      <w:proofErr w:type="gramEnd"/>
      <w:r>
        <w:t>-2B</w:t>
      </w:r>
    </w:p>
    <w:p w14:paraId="1EEA2B13" w14:textId="77777777" w:rsidR="00984978" w:rsidRPr="00FD46AD" w:rsidRDefault="00984978" w:rsidP="00984978">
      <w:r w:rsidRPr="00FD46AD">
        <w:t>Designing and implementing Java programs that deal with:</w:t>
      </w:r>
    </w:p>
    <w:p w14:paraId="18833233" w14:textId="77777777" w:rsidR="00984978" w:rsidRPr="00191E45" w:rsidRDefault="00984978" w:rsidP="00E94BF6">
      <w:pPr>
        <w:pBdr>
          <w:top w:val="single" w:sz="8" w:space="1" w:color="3867AF"/>
          <w:left w:val="single" w:sz="8" w:space="4" w:color="3867AF"/>
          <w:bottom w:val="single" w:sz="8" w:space="1" w:color="3867AF"/>
          <w:right w:val="single" w:sz="8" w:space="4" w:color="3867AF"/>
        </w:pBdr>
        <w:shd w:val="clear" w:color="auto" w:fill="F2F2F2"/>
        <w:spacing w:before="0" w:after="0"/>
        <w:ind w:left="907" w:right="662"/>
        <w:rPr>
          <w:b/>
        </w:rPr>
      </w:pPr>
      <w:r>
        <w:rPr>
          <w:b/>
        </w:rPr>
        <w:t>JDBC &lt;-&gt; ODBC</w:t>
      </w:r>
    </w:p>
    <w:p w14:paraId="7C298E23" w14:textId="77777777" w:rsidR="00984978" w:rsidRPr="00443604" w:rsidRDefault="00984978" w:rsidP="00984978">
      <w:pPr>
        <w:pStyle w:val="MyLabHeading1"/>
      </w:pPr>
      <w:r>
        <w:t xml:space="preserve"> JDBC</w:t>
      </w:r>
    </w:p>
    <w:p w14:paraId="613EDD15" w14:textId="77777777" w:rsidR="00984978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43B45EF2" w14:textId="77777777" w:rsidR="00984978" w:rsidRPr="009A15C2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>Java Database Connectivity (JDBC) provides a standard library for accessing databases. The JDBC API contains number of interfaces and classes that are extensively helpful while communicating with a database.</w:t>
      </w:r>
    </w:p>
    <w:p w14:paraId="79AB4E77" w14:textId="77777777" w:rsidR="00984978" w:rsidRPr="00D80E12" w:rsidRDefault="00984978" w:rsidP="00984978">
      <w:pPr>
        <w:pStyle w:val="Exercise"/>
        <w:keepNext/>
        <w:tabs>
          <w:tab w:val="clear" w:pos="10177"/>
          <w:tab w:val="right" w:pos="9720"/>
        </w:tabs>
        <w:spacing w:before="360"/>
      </w:pPr>
      <w:r>
        <w:t xml:space="preserve">The </w:t>
      </w:r>
      <w:proofErr w:type="spellStart"/>
      <w:r>
        <w:t>java.sql</w:t>
      </w:r>
      <w:proofErr w:type="spellEnd"/>
      <w:r>
        <w:t xml:space="preserve"> package</w:t>
      </w:r>
    </w:p>
    <w:p w14:paraId="3BEE224B" w14:textId="77777777" w:rsidR="00984978" w:rsidRPr="009A15C2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 xml:space="preserve">The </w:t>
      </w:r>
      <w:proofErr w:type="spellStart"/>
      <w:r w:rsidRPr="009A15C2">
        <w:rPr>
          <w:color w:val="000000"/>
        </w:rPr>
        <w:t>java.sql</w:t>
      </w:r>
      <w:proofErr w:type="spellEnd"/>
      <w:r w:rsidRPr="009A15C2">
        <w:rPr>
          <w:color w:val="000000"/>
        </w:rPr>
        <w:t xml:space="preserve"> package contains basic &amp; most of the interfaces and classes. You automatically get this package when you download the J2SE™. You have to import this package whenever you want to interact with a relational database.</w:t>
      </w:r>
    </w:p>
    <w:p w14:paraId="39A662D9" w14:textId="77777777" w:rsidR="00984978" w:rsidRPr="00D80E12" w:rsidRDefault="00984978" w:rsidP="00984978">
      <w:pPr>
        <w:pStyle w:val="Exercise"/>
        <w:keepNext/>
        <w:tabs>
          <w:tab w:val="clear" w:pos="10177"/>
          <w:tab w:val="right" w:pos="9720"/>
        </w:tabs>
        <w:spacing w:before="360"/>
      </w:pPr>
      <w:proofErr w:type="spellStart"/>
      <w:r>
        <w:t>Conneting</w:t>
      </w:r>
      <w:proofErr w:type="spellEnd"/>
      <w:r>
        <w:t xml:space="preserve"> with Microsoft Access</w:t>
      </w:r>
    </w:p>
    <w:p w14:paraId="3F2B033C" w14:textId="77777777" w:rsidR="00984978" w:rsidRPr="009A15C2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 xml:space="preserve">In this handout, we will learn how to connect &amp; communicate with Microsoft Access Database. </w:t>
      </w:r>
    </w:p>
    <w:p w14:paraId="7027FDEB" w14:textId="77777777" w:rsidR="00984978" w:rsidRPr="00D80E12" w:rsidRDefault="00984978" w:rsidP="00984978">
      <w:pPr>
        <w:pStyle w:val="Exercise"/>
        <w:keepNext/>
        <w:tabs>
          <w:tab w:val="clear" w:pos="10177"/>
          <w:tab w:val="right" w:pos="9720"/>
        </w:tabs>
        <w:spacing w:before="360"/>
      </w:pPr>
      <w:r>
        <w:t>Create Database</w:t>
      </w:r>
    </w:p>
    <w:p w14:paraId="49451A81" w14:textId="77777777" w:rsidR="00984978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>In sta</w:t>
      </w:r>
      <w:r w:rsidR="002A6409">
        <w:rPr>
          <w:color w:val="000000"/>
        </w:rPr>
        <w:t>rt create a database “</w:t>
      </w:r>
      <w:proofErr w:type="spellStart"/>
      <w:r w:rsidR="002A6409">
        <w:rPr>
          <w:color w:val="000000"/>
        </w:rPr>
        <w:t>PasswordDB</w:t>
      </w:r>
      <w:proofErr w:type="spellEnd"/>
      <w:r w:rsidRPr="009A15C2">
        <w:rPr>
          <w:color w:val="000000"/>
        </w:rPr>
        <w:t>” using Microsoft Access</w:t>
      </w:r>
      <w:r w:rsidR="002A6409">
        <w:rPr>
          <w:color w:val="000000"/>
        </w:rPr>
        <w:t>. Create one table named “Password</w:t>
      </w:r>
      <w:r w:rsidRPr="009A15C2">
        <w:rPr>
          <w:color w:val="000000"/>
        </w:rPr>
        <w:t>”. The schema of the table is shown in the picture.</w:t>
      </w:r>
    </w:p>
    <w:p w14:paraId="7B16A3B2" w14:textId="77777777" w:rsidR="00340965" w:rsidRDefault="00340965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2E92E5E4" w14:textId="77777777" w:rsidR="00340965" w:rsidRDefault="00340965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548A29FA" w14:textId="77777777" w:rsidR="002E5FEC" w:rsidRDefault="007E4CA9" w:rsidP="002E5F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noProof/>
          <w:color w:val="000000"/>
          <w:lang w:eastAsia="en-US"/>
        </w:rPr>
        <w:lastRenderedPageBreak/>
        <w:drawing>
          <wp:inline distT="0" distB="0" distL="0" distR="0" wp14:anchorId="2270AF18" wp14:editId="57F9F825">
            <wp:extent cx="5930321" cy="293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3465" cy="29352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946F8" w14:textId="77777777" w:rsidR="00111235" w:rsidRDefault="00111235" w:rsidP="002E5F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6EA46831" w14:textId="77777777" w:rsidR="002E5FEC" w:rsidRDefault="002E5FEC" w:rsidP="002E5F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>Save the database in some folder. (Your database will be saved as an .</w:t>
      </w:r>
      <w:proofErr w:type="spellStart"/>
      <w:r>
        <w:rPr>
          <w:color w:val="000000"/>
        </w:rPr>
        <w:t>accdb</w:t>
      </w:r>
      <w:proofErr w:type="spellEnd"/>
      <w:r w:rsidRPr="009A15C2">
        <w:rPr>
          <w:color w:val="000000"/>
        </w:rPr>
        <w:t xml:space="preserve"> file)</w:t>
      </w:r>
    </w:p>
    <w:p w14:paraId="343E004F" w14:textId="77777777" w:rsidR="00111235" w:rsidRPr="009A15C2" w:rsidRDefault="00111235" w:rsidP="002E5F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499EAEBD" w14:textId="77777777" w:rsidR="00984978" w:rsidRPr="009A15C2" w:rsidRDefault="007E4CA9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noProof/>
          <w:color w:val="000000"/>
          <w:lang w:eastAsia="en-US"/>
        </w:rPr>
        <w:drawing>
          <wp:inline distT="0" distB="0" distL="0" distR="0" wp14:anchorId="2BB187C6" wp14:editId="54B272B9">
            <wp:extent cx="3408680" cy="1170305"/>
            <wp:effectExtent l="1905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680" cy="1170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272E8" w14:textId="77777777" w:rsidR="002E5FEC" w:rsidRDefault="002E5FEC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5E1F1DD9" w14:textId="77777777" w:rsidR="002E5FEC" w:rsidRPr="009A15C2" w:rsidRDefault="002E5FEC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color w:val="000000"/>
        </w:rPr>
        <w:t>Save the above table wit</w:t>
      </w:r>
      <w:r w:rsidR="002A6409">
        <w:rPr>
          <w:color w:val="000000"/>
        </w:rPr>
        <w:t>h a name "Password</w:t>
      </w:r>
      <w:r>
        <w:rPr>
          <w:color w:val="000000"/>
        </w:rPr>
        <w:t>"</w:t>
      </w:r>
    </w:p>
    <w:p w14:paraId="6AC8F96D" w14:textId="77777777" w:rsidR="00984978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3B15C482" w14:textId="77777777" w:rsidR="00984978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>Add the following records into Person table as shown below.</w:t>
      </w:r>
    </w:p>
    <w:p w14:paraId="4D207715" w14:textId="77777777" w:rsidR="00111235" w:rsidRDefault="00111235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718541E2" w14:textId="77777777" w:rsidR="005D27AD" w:rsidRDefault="007E4CA9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noProof/>
          <w:color w:val="000000"/>
          <w:lang w:eastAsia="en-US"/>
        </w:rPr>
        <w:drawing>
          <wp:inline distT="0" distB="0" distL="0" distR="0" wp14:anchorId="5CE7FB19" wp14:editId="4A98CA65">
            <wp:extent cx="3942715" cy="1016635"/>
            <wp:effectExtent l="1905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715" cy="1016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D7277" w14:textId="77777777" w:rsidR="00111235" w:rsidRPr="009A15C2" w:rsidRDefault="00111235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705D0057" w14:textId="77777777" w:rsidR="00984978" w:rsidRPr="00D80E12" w:rsidRDefault="003A6D0E" w:rsidP="00984978">
      <w:pPr>
        <w:pStyle w:val="Exercise"/>
        <w:keepNext/>
        <w:tabs>
          <w:tab w:val="clear" w:pos="10177"/>
          <w:tab w:val="right" w:pos="9720"/>
        </w:tabs>
        <w:spacing w:before="360"/>
      </w:pPr>
      <w:r>
        <w:t>Using</w:t>
      </w:r>
      <w:r w:rsidR="0024631E">
        <w:t xml:space="preserve"> </w:t>
      </w:r>
      <w:proofErr w:type="spellStart"/>
      <w:r w:rsidR="0024631E">
        <w:t>ucana</w:t>
      </w:r>
      <w:r>
        <w:t>ccess</w:t>
      </w:r>
      <w:proofErr w:type="spellEnd"/>
      <w:r>
        <w:t xml:space="preserve"> Library to Setup Database Connectivity</w:t>
      </w:r>
    </w:p>
    <w:p w14:paraId="3AE303E4" w14:textId="77777777" w:rsidR="00984978" w:rsidRDefault="0024631E" w:rsidP="0024631E">
      <w:pPr>
        <w:numPr>
          <w:ilvl w:val="0"/>
          <w:numId w:val="4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color w:val="000000"/>
        </w:rPr>
        <w:t xml:space="preserve">Download the </w:t>
      </w:r>
      <w:proofErr w:type="spellStart"/>
      <w:r>
        <w:rPr>
          <w:color w:val="000000"/>
        </w:rPr>
        <w:t>ucanaccess</w:t>
      </w:r>
      <w:proofErr w:type="spellEnd"/>
      <w:r>
        <w:rPr>
          <w:color w:val="000000"/>
        </w:rPr>
        <w:t xml:space="preserve"> from the following link:</w:t>
      </w:r>
    </w:p>
    <w:p w14:paraId="32190617" w14:textId="77777777" w:rsidR="00B61F84" w:rsidRPr="0024631E" w:rsidRDefault="00B61F84" w:rsidP="002463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360"/>
        <w:rPr>
          <w:color w:val="000000"/>
        </w:rPr>
      </w:pPr>
      <w:r w:rsidRPr="0024631E">
        <w:rPr>
          <w:color w:val="000000"/>
        </w:rPr>
        <w:t xml:space="preserve">http://sourceforge.net/projects/ucanaccess/files/ </w:t>
      </w:r>
    </w:p>
    <w:p w14:paraId="050B660B" w14:textId="77777777" w:rsidR="0024631E" w:rsidRDefault="007E4CA9" w:rsidP="002463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center"/>
        <w:rPr>
          <w:color w:val="000000"/>
        </w:rPr>
      </w:pPr>
      <w:r>
        <w:rPr>
          <w:noProof/>
          <w:color w:val="000000"/>
          <w:lang w:eastAsia="en-US"/>
        </w:rPr>
        <w:lastRenderedPageBreak/>
        <w:drawing>
          <wp:inline distT="0" distB="0" distL="0" distR="0" wp14:anchorId="62995623" wp14:editId="2F8A6790">
            <wp:extent cx="5164455" cy="3540760"/>
            <wp:effectExtent l="1905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55" cy="3540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664A0" w14:textId="77777777" w:rsidR="00984978" w:rsidRPr="009A15C2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720"/>
        <w:rPr>
          <w:color w:val="000000"/>
        </w:rPr>
      </w:pPr>
    </w:p>
    <w:p w14:paraId="0A5F238C" w14:textId="77777777" w:rsidR="00984978" w:rsidRPr="00ED341D" w:rsidRDefault="00ED341D" w:rsidP="00ED341D">
      <w:pPr>
        <w:numPr>
          <w:ilvl w:val="0"/>
          <w:numId w:val="4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bCs/>
          <w:color w:val="000000"/>
        </w:rPr>
      </w:pPr>
      <w:r w:rsidRPr="00ED341D">
        <w:rPr>
          <w:bCs/>
          <w:color w:val="000000"/>
        </w:rPr>
        <w:t xml:space="preserve">Extract library files to your </w:t>
      </w:r>
      <w:proofErr w:type="spellStart"/>
      <w:r w:rsidRPr="00ED341D">
        <w:rPr>
          <w:bCs/>
          <w:color w:val="000000"/>
        </w:rPr>
        <w:t>netbeans</w:t>
      </w:r>
      <w:proofErr w:type="spellEnd"/>
      <w:r w:rsidRPr="00ED341D">
        <w:rPr>
          <w:bCs/>
          <w:color w:val="000000"/>
        </w:rPr>
        <w:t xml:space="preserve"> folder</w:t>
      </w:r>
    </w:p>
    <w:p w14:paraId="7EE36807" w14:textId="77777777" w:rsidR="00984978" w:rsidRPr="009A15C2" w:rsidRDefault="007E4CA9" w:rsidP="00ED34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center"/>
        <w:rPr>
          <w:color w:val="000000"/>
        </w:rPr>
      </w:pPr>
      <w:r>
        <w:rPr>
          <w:noProof/>
          <w:color w:val="000000"/>
          <w:lang w:eastAsia="en-US"/>
        </w:rPr>
        <mc:AlternateContent>
          <mc:Choice Requires="wpg">
            <w:drawing>
              <wp:inline distT="0" distB="0" distL="0" distR="0" wp14:anchorId="6BB3D9E6" wp14:editId="6DBB3D8B">
                <wp:extent cx="5590524" cy="1631315"/>
                <wp:effectExtent l="0" t="0" r="3134995" b="1035685"/>
                <wp:docPr id="4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8719930" cy="2667000"/>
                          <a:chOff x="228600" y="1828800"/>
                          <a:chExt cx="8719930" cy="2667000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Grp="1"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8600" y="1828800"/>
                            <a:ext cx="871993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  <wps:wsp>
                        <wps:cNvPr id="14" name="Oval 14"/>
                        <wps:cNvSpPr/>
                        <wps:spPr>
                          <a:xfrm>
                            <a:off x="3048000" y="1828800"/>
                            <a:ext cx="2971800" cy="8382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5D1CB5" w14:textId="77777777" w:rsidR="003A17EE" w:rsidRDefault="003A17EE" w:rsidP="003A17EE">
                              <w:pPr>
                                <w:rPr>
                                  <w:rFonts w:eastAsia="Times New Roman"/>
                                </w:rPr>
                              </w:pP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B3D9E6" id="Group 4" o:spid="_x0000_s1026" style="width:440.2pt;height:128.45pt;mso-position-horizontal-relative:char;mso-position-vertical-relative:line" coordorigin="2286,18288" coordsize="87199,2667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">
                <v:oval id="Oval 14" o:spid="_x0000_s1028" style="position:absolute;left:30480;top:18288;width:29718;height:83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" filled="f" strokecolor="red" strokeweight="2pt">
                  <v:textbox>
                    <w:txbxContent>
                      <w:p w14:paraId="7F5D1CB5" w14:textId="77777777" w:rsidR="003A17EE" w:rsidRDefault="003A17EE" w:rsidP="003A17EE">
                        <w:pPr>
                          <w:rPr>
                            <w:rFonts w:eastAsia="Times New Roman"/>
                          </w:rPr>
                        </w:pPr>
                      </w:p>
                    </w:txbxContent>
                  </v:textbox>
                </v:oval>
                <w10:anchorlock/>
              </v:group>
            </w:pict>
          </mc:Fallback>
        </mc:AlternateContent>
      </w:r>
    </w:p>
    <w:p w14:paraId="751AE141" w14:textId="77777777" w:rsidR="00984978" w:rsidRDefault="00ED341D" w:rsidP="00ED341D">
      <w:pPr>
        <w:numPr>
          <w:ilvl w:val="0"/>
          <w:numId w:val="4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ED341D">
        <w:rPr>
          <w:color w:val="000000"/>
        </w:rPr>
        <w:t>Add Library files to Project</w:t>
      </w:r>
      <w:r>
        <w:rPr>
          <w:color w:val="000000"/>
        </w:rPr>
        <w:t xml:space="preserve"> and follow these steps</w:t>
      </w:r>
    </w:p>
    <w:p w14:paraId="23407F9D" w14:textId="77777777" w:rsidR="00ED341D" w:rsidRPr="009A15C2" w:rsidRDefault="007E4CA9" w:rsidP="00ED341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jc w:val="center"/>
        <w:rPr>
          <w:color w:val="000000"/>
        </w:rPr>
      </w:pPr>
      <w:r>
        <w:rPr>
          <w:noProof/>
          <w:color w:val="000000"/>
          <w:lang w:eastAsia="en-US"/>
        </w:rPr>
        <w:lastRenderedPageBreak/>
        <w:drawing>
          <wp:inline distT="0" distB="0" distL="0" distR="0" wp14:anchorId="4334FA67" wp14:editId="62771376">
            <wp:extent cx="5947410" cy="3343275"/>
            <wp:effectExtent l="19050" t="0" r="0" b="0"/>
            <wp:docPr id="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6C6D64" w14:textId="77777777" w:rsidR="00984978" w:rsidRPr="00D80E12" w:rsidRDefault="00984978" w:rsidP="00984978">
      <w:pPr>
        <w:pStyle w:val="Exercise"/>
        <w:keepNext/>
        <w:tabs>
          <w:tab w:val="clear" w:pos="10177"/>
          <w:tab w:val="right" w:pos="9720"/>
        </w:tabs>
        <w:spacing w:before="360"/>
      </w:pPr>
      <w:r>
        <w:t xml:space="preserve">Retrieving Data from </w:t>
      </w:r>
      <w:proofErr w:type="spellStart"/>
      <w:r>
        <w:t>ResultSet</w:t>
      </w:r>
      <w:proofErr w:type="spellEnd"/>
    </w:p>
    <w:p w14:paraId="66ADA0D8" w14:textId="77777777" w:rsidR="00984978" w:rsidRDefault="00984978" w:rsidP="007B24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 w:rsidRPr="009A15C2">
        <w:rPr>
          <w:color w:val="000000"/>
        </w:rPr>
        <w:t xml:space="preserve">The </w:t>
      </w:r>
      <w:r w:rsidR="00F3153B">
        <w:rPr>
          <w:color w:val="000000"/>
        </w:rPr>
        <w:t xml:space="preserve">following example </w:t>
      </w:r>
      <w:r w:rsidRPr="009A15C2">
        <w:rPr>
          <w:color w:val="000000"/>
        </w:rPr>
        <w:t xml:space="preserve">demonstrates the usage of all above explained steps. In this code example, we connect with the </w:t>
      </w:r>
      <w:proofErr w:type="spellStart"/>
      <w:r w:rsidRPr="009A15C2">
        <w:rPr>
          <w:color w:val="000000"/>
        </w:rPr>
        <w:t>P</w:t>
      </w:r>
      <w:r w:rsidR="00F3153B">
        <w:rPr>
          <w:color w:val="000000"/>
        </w:rPr>
        <w:t>asswordDB</w:t>
      </w:r>
      <w:proofErr w:type="spellEnd"/>
      <w:r w:rsidRPr="009A15C2">
        <w:rPr>
          <w:color w:val="000000"/>
        </w:rPr>
        <w:t xml:space="preserve"> database, the one we have created earlier, and then execute the simple SQL SELECT</w:t>
      </w:r>
      <w:r>
        <w:rPr>
          <w:color w:val="000000"/>
        </w:rPr>
        <w:t xml:space="preserve"> </w:t>
      </w:r>
      <w:r w:rsidRPr="009A15C2">
        <w:rPr>
          <w:color w:val="000000"/>
        </w:rPr>
        <w:t>query on P</w:t>
      </w:r>
      <w:r w:rsidR="00F3153B">
        <w:rPr>
          <w:color w:val="000000"/>
        </w:rPr>
        <w:t>assword</w:t>
      </w:r>
      <w:r w:rsidRPr="009A15C2">
        <w:rPr>
          <w:color w:val="000000"/>
        </w:rPr>
        <w:t xml:space="preserve"> table, and then process the query results.</w:t>
      </w:r>
      <w:r w:rsidR="00F3153B">
        <w:rPr>
          <w:color w:val="000000"/>
        </w:rPr>
        <w:t xml:space="preserve"> This example also demonstrates how we can connect multiple forms with each other.</w:t>
      </w:r>
    </w:p>
    <w:p w14:paraId="2E0060B3" w14:textId="77777777" w:rsidR="00393EA6" w:rsidRDefault="007E4CA9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noProof/>
          <w:color w:val="000000"/>
          <w:lang w:eastAsia="en-US"/>
        </w:rPr>
        <w:drawing>
          <wp:inline distT="0" distB="0" distL="0" distR="0" wp14:anchorId="0D32921A" wp14:editId="681BA910">
            <wp:extent cx="6181090" cy="3094355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090" cy="3094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A91E3" w14:textId="77777777" w:rsidR="00C829A3" w:rsidRDefault="00C829A3" w:rsidP="00C829A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620B89A7" w14:textId="77777777" w:rsidR="00C829A3" w:rsidRPr="00A368A9" w:rsidRDefault="00C829A3" w:rsidP="00C829A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A368A9">
        <w:rPr>
          <w:rFonts w:ascii="Times-Roman" w:hAnsi="Times-Roman" w:cs="Times-Roman"/>
          <w:b/>
        </w:rPr>
        <w:t>Password Verification Form:</w:t>
      </w:r>
    </w:p>
    <w:p w14:paraId="6FACC3DA" w14:textId="77777777" w:rsidR="00C829A3" w:rsidRDefault="00C829A3" w:rsidP="00C829A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9768B9">
        <w:rPr>
          <w:rFonts w:ascii="Times-Roman" w:hAnsi="Times-Roman" w:cs="Times-Roman"/>
        </w:rPr>
        <w:t xml:space="preserve">Double-click on the </w:t>
      </w:r>
      <w:r>
        <w:rPr>
          <w:rFonts w:ascii="Times-Roman" w:hAnsi="Times-Roman" w:cs="Times-Roman"/>
        </w:rPr>
        <w:t>Enter</w:t>
      </w:r>
      <w:r w:rsidRPr="009768B9">
        <w:rPr>
          <w:rFonts w:ascii="Times-Roman" w:hAnsi="Times-Roman" w:cs="Times-Roman"/>
        </w:rPr>
        <w:t xml:space="preserve"> </w:t>
      </w:r>
      <w:proofErr w:type="spellStart"/>
      <w:r w:rsidRPr="009768B9">
        <w:rPr>
          <w:rFonts w:ascii="Times-Roman" w:hAnsi="Times-Roman" w:cs="Times-Roman"/>
        </w:rPr>
        <w:t>JButton</w:t>
      </w:r>
      <w:proofErr w:type="spellEnd"/>
      <w:r w:rsidRPr="009768B9">
        <w:rPr>
          <w:rFonts w:ascii="Times-Roman" w:hAnsi="Times-Roman" w:cs="Times-Roman"/>
        </w:rPr>
        <w:t xml:space="preserve">—this should take you in the Source code </w:t>
      </w:r>
      <w:proofErr w:type="spellStart"/>
      <w:r w:rsidRPr="00160B49">
        <w:rPr>
          <w:rFonts w:ascii="Times-Roman" w:hAnsi="Times-Roman" w:cs="Times-Roman"/>
          <w:i/>
        </w:rPr>
        <w:t>btnEnterActionPerformed</w:t>
      </w:r>
      <w:proofErr w:type="spellEnd"/>
      <w:r w:rsidRPr="009768B9">
        <w:rPr>
          <w:rFonts w:ascii="Times-Roman" w:hAnsi="Times-Roman" w:cs="Times-Roman"/>
        </w:rPr>
        <w:t xml:space="preserve"> method. </w:t>
      </w:r>
      <w:r w:rsidR="0035259B">
        <w:rPr>
          <w:rFonts w:ascii="Times-Roman" w:hAnsi="Times-Roman" w:cs="Times-Roman"/>
        </w:rPr>
        <w:t xml:space="preserve">Under the </w:t>
      </w:r>
      <w:r w:rsidRPr="009768B9">
        <w:rPr>
          <w:rFonts w:ascii="Times-Roman" w:hAnsi="Times-Roman" w:cs="Times-Roman"/>
        </w:rPr>
        <w:t>comment line</w:t>
      </w:r>
      <w:r w:rsidR="0035259B">
        <w:rPr>
          <w:rFonts w:ascii="Times-Roman" w:hAnsi="Times-Roman" w:cs="Times-Roman"/>
        </w:rPr>
        <w:t xml:space="preserve">, </w:t>
      </w:r>
      <w:r w:rsidRPr="009768B9">
        <w:rPr>
          <w:rFonts w:ascii="Times-Roman" w:hAnsi="Times-Roman" w:cs="Times-Roman"/>
        </w:rPr>
        <w:t>type the following code:</w:t>
      </w:r>
    </w:p>
    <w:p w14:paraId="51E26985" w14:textId="77777777" w:rsidR="00C829A3" w:rsidRDefault="00C829A3" w:rsidP="00C829A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720"/>
      </w:tblGrid>
      <w:tr w:rsidR="00C829A3" w:rsidRPr="0027725D" w14:paraId="684C9CEA" w14:textId="77777777" w:rsidTr="0027725D">
        <w:trPr>
          <w:jc w:val="center"/>
        </w:trPr>
        <w:tc>
          <w:tcPr>
            <w:tcW w:w="9720" w:type="dxa"/>
          </w:tcPr>
          <w:p w14:paraId="75F6FFBC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// TODO add your handling code here:</w:t>
            </w:r>
          </w:p>
          <w:p w14:paraId="1FBDC922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Connecting2DB c = new Connecting2</w:t>
            </w:r>
            <w:proofErr w:type="gramStart"/>
            <w:r w:rsidRPr="0027725D">
              <w:rPr>
                <w:rFonts w:ascii="Courier New" w:hAnsi="Courier New" w:cs="Courier New"/>
                <w:sz w:val="22"/>
              </w:rPr>
              <w:t>DB(</w:t>
            </w:r>
            <w:proofErr w:type="gramEnd"/>
            <w:r w:rsidRPr="0027725D">
              <w:rPr>
                <w:rFonts w:ascii="Courier New" w:hAnsi="Courier New" w:cs="Courier New"/>
                <w:sz w:val="22"/>
              </w:rPr>
              <w:t>);</w:t>
            </w:r>
          </w:p>
          <w:p w14:paraId="4ED9DE50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lastRenderedPageBreak/>
              <w:t xml:space="preserve">String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myPass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=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String.valueOf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txtPassword.get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);</w:t>
            </w:r>
          </w:p>
          <w:p w14:paraId="17328F69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if(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c.match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txtUserName.getText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,</w:t>
            </w:r>
            <w:r w:rsidR="007B24AA"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myPass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)){</w:t>
            </w:r>
          </w:p>
          <w:p w14:paraId="09B47BA6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MainFrame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mf = new </w:t>
            </w: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MainFrame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Pr="0027725D">
              <w:rPr>
                <w:rFonts w:ascii="Courier New" w:hAnsi="Courier New" w:cs="Courier New"/>
                <w:sz w:val="22"/>
              </w:rPr>
              <w:t>);</w:t>
            </w:r>
          </w:p>
          <w:p w14:paraId="6BF8543D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</w:t>
            </w: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mf.setUser</w:t>
            </w:r>
            <w:proofErr w:type="spellEnd"/>
            <w:proofErr w:type="gram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txtUserName.getText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);</w:t>
            </w:r>
          </w:p>
          <w:p w14:paraId="30C48632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</w:t>
            </w: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mf.show</w:t>
            </w:r>
            <w:proofErr w:type="spellEnd"/>
            <w:proofErr w:type="gramEnd"/>
            <w:r w:rsidRPr="0027725D">
              <w:rPr>
                <w:rFonts w:ascii="Courier New" w:hAnsi="Courier New" w:cs="Courier New"/>
                <w:sz w:val="22"/>
              </w:rPr>
              <w:t>();</w:t>
            </w:r>
          </w:p>
          <w:p w14:paraId="7E5D0480" w14:textId="77777777" w:rsidR="0035259B" w:rsidRPr="0027725D" w:rsidRDefault="0035259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</w:t>
            </w:r>
            <w:r w:rsidR="00C829A3" w:rsidRPr="0027725D">
              <w:rPr>
                <w:rFonts w:ascii="Courier New" w:hAnsi="Courier New" w:cs="Courier New"/>
                <w:sz w:val="22"/>
              </w:rPr>
              <w:t xml:space="preserve">  </w:t>
            </w:r>
            <w:proofErr w:type="gramStart"/>
            <w:r w:rsidR="00C829A3" w:rsidRPr="0027725D">
              <w:rPr>
                <w:rFonts w:ascii="Courier New" w:hAnsi="Courier New" w:cs="Courier New"/>
                <w:sz w:val="22"/>
              </w:rPr>
              <w:t>dispose(</w:t>
            </w:r>
            <w:proofErr w:type="gramEnd"/>
            <w:r w:rsidR="00C829A3" w:rsidRPr="0027725D">
              <w:rPr>
                <w:rFonts w:ascii="Courier New" w:hAnsi="Courier New" w:cs="Courier New"/>
                <w:sz w:val="22"/>
              </w:rPr>
              <w:t>);</w:t>
            </w:r>
          </w:p>
          <w:p w14:paraId="5182A89F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}</w:t>
            </w:r>
          </w:p>
          <w:p w14:paraId="1C8BBB00" w14:textId="77777777" w:rsidR="00C829A3" w:rsidRPr="0027725D" w:rsidRDefault="00C829A3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else</w:t>
            </w:r>
          </w:p>
          <w:p w14:paraId="37919D4E" w14:textId="77777777" w:rsidR="00C829A3" w:rsidRPr="0027725D" w:rsidRDefault="0035259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</w:t>
            </w:r>
            <w:r w:rsidR="00C829A3" w:rsidRPr="0027725D">
              <w:rPr>
                <w:rFonts w:ascii="Courier New" w:hAnsi="Courier New" w:cs="Courier New"/>
                <w:sz w:val="22"/>
              </w:rPr>
              <w:t xml:space="preserve">  </w:t>
            </w:r>
            <w:proofErr w:type="spellStart"/>
            <w:r w:rsidR="00C829A3" w:rsidRPr="0027725D">
              <w:rPr>
                <w:rFonts w:ascii="Courier New" w:hAnsi="Courier New" w:cs="Courier New"/>
                <w:sz w:val="22"/>
              </w:rPr>
              <w:t>System.out.println</w:t>
            </w:r>
            <w:proofErr w:type="spellEnd"/>
            <w:r w:rsidR="00C829A3" w:rsidRPr="0027725D">
              <w:rPr>
                <w:rFonts w:ascii="Courier New" w:hAnsi="Courier New" w:cs="Courier New"/>
                <w:sz w:val="22"/>
              </w:rPr>
              <w:t xml:space="preserve">("Not matched..\nTry again");                                        </w:t>
            </w:r>
          </w:p>
        </w:tc>
      </w:tr>
    </w:tbl>
    <w:p w14:paraId="5E2CA635" w14:textId="77777777" w:rsidR="00C829A3" w:rsidRDefault="00C829A3" w:rsidP="00C829A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71F119FD" w14:textId="77777777" w:rsidR="00AD3CF7" w:rsidRPr="00A368A9" w:rsidRDefault="00AD3CF7" w:rsidP="00AD3CF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Roman" w:hAnsi="Times-Roman" w:cs="Times-Roman"/>
          <w:b/>
        </w:rPr>
        <w:t xml:space="preserve">Main </w:t>
      </w:r>
      <w:r w:rsidRPr="00A368A9">
        <w:rPr>
          <w:rFonts w:ascii="Times-Roman" w:hAnsi="Times-Roman" w:cs="Times-Roman"/>
          <w:b/>
        </w:rPr>
        <w:t>Form:</w:t>
      </w:r>
    </w:p>
    <w:p w14:paraId="497EFDD7" w14:textId="77777777" w:rsidR="00AD3CF7" w:rsidRDefault="00AD3CF7" w:rsidP="00AD3CF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9768B9">
        <w:rPr>
          <w:rFonts w:ascii="Times-Roman" w:hAnsi="Times-Roman" w:cs="Times-Roman"/>
        </w:rPr>
        <w:t xml:space="preserve">Double-click on the </w:t>
      </w:r>
      <w:r w:rsidR="007B24AA">
        <w:rPr>
          <w:rFonts w:ascii="Times-Roman" w:hAnsi="Times-Roman" w:cs="Times-Roman"/>
        </w:rPr>
        <w:t>Change Password Menu</w:t>
      </w:r>
      <w:r w:rsidRPr="009768B9">
        <w:rPr>
          <w:rFonts w:ascii="Times-Roman" w:hAnsi="Times-Roman" w:cs="Times-Roman"/>
        </w:rPr>
        <w:t xml:space="preserve">—this should take you in the Source code </w:t>
      </w:r>
      <w:proofErr w:type="spellStart"/>
      <w:r w:rsidR="004F3F72" w:rsidRPr="004A6139">
        <w:rPr>
          <w:rFonts w:ascii="Times-Roman" w:hAnsi="Times-Roman" w:cs="Times-Roman"/>
          <w:i/>
        </w:rPr>
        <w:t>menuChgPasswordAction</w:t>
      </w:r>
      <w:r w:rsidRPr="004A6139">
        <w:rPr>
          <w:rFonts w:ascii="Times-Roman" w:hAnsi="Times-Roman" w:cs="Times-Roman"/>
          <w:i/>
        </w:rPr>
        <w:t>Performed</w:t>
      </w:r>
      <w:proofErr w:type="spellEnd"/>
      <w:r w:rsidRPr="009768B9">
        <w:rPr>
          <w:rFonts w:ascii="Times-Roman" w:hAnsi="Times-Roman" w:cs="Times-Roman"/>
        </w:rPr>
        <w:t xml:space="preserve"> method. </w:t>
      </w:r>
      <w:r w:rsidR="004F3F72">
        <w:rPr>
          <w:rFonts w:ascii="Times-Roman" w:hAnsi="Times-Roman" w:cs="Times-Roman"/>
        </w:rPr>
        <w:t xml:space="preserve">Under the </w:t>
      </w:r>
      <w:r w:rsidRPr="009768B9">
        <w:rPr>
          <w:rFonts w:ascii="Times-Roman" w:hAnsi="Times-Roman" w:cs="Times-Roman"/>
        </w:rPr>
        <w:t>comment line</w:t>
      </w:r>
      <w:r w:rsidR="004F3F72">
        <w:rPr>
          <w:rFonts w:ascii="Times-Roman" w:hAnsi="Times-Roman" w:cs="Times-Roman"/>
        </w:rPr>
        <w:t xml:space="preserve">, </w:t>
      </w:r>
      <w:r w:rsidRPr="009768B9">
        <w:rPr>
          <w:rFonts w:ascii="Times-Roman" w:hAnsi="Times-Roman" w:cs="Times-Roman"/>
        </w:rPr>
        <w:t>type the following code:</w:t>
      </w:r>
    </w:p>
    <w:p w14:paraId="27DCEF8F" w14:textId="77777777" w:rsidR="00FF13BB" w:rsidRDefault="00FF13BB" w:rsidP="00AD3CF7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95"/>
      </w:tblGrid>
      <w:tr w:rsidR="00FF13BB" w:rsidRPr="0027725D" w14:paraId="12FE4558" w14:textId="77777777" w:rsidTr="0027725D">
        <w:trPr>
          <w:jc w:val="center"/>
        </w:trPr>
        <w:tc>
          <w:tcPr>
            <w:tcW w:w="9495" w:type="dxa"/>
          </w:tcPr>
          <w:p w14:paraId="61DEFB3E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// TODO add your handling code here:</w:t>
            </w:r>
          </w:p>
          <w:p w14:paraId="42595F80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proofErr w:type="spellStart"/>
            <w:r w:rsidRPr="0027725D">
              <w:rPr>
                <w:rFonts w:ascii="Courier New" w:hAnsi="Courier New" w:cs="Courier New"/>
                <w:sz w:val="22"/>
              </w:rPr>
              <w:t>frmChange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cp = new </w:t>
            </w: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frmChange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Pr="0027725D">
              <w:rPr>
                <w:rFonts w:ascii="Courier New" w:hAnsi="Courier New" w:cs="Courier New"/>
                <w:sz w:val="22"/>
              </w:rPr>
              <w:t>);</w:t>
            </w:r>
          </w:p>
          <w:p w14:paraId="79B19381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cp.setUserName</w:t>
            </w:r>
            <w:proofErr w:type="spellEnd"/>
            <w:proofErr w:type="gram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lblUser.getText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);</w:t>
            </w:r>
          </w:p>
          <w:p w14:paraId="2C74AC2F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proofErr w:type="spellStart"/>
            <w:r w:rsidRPr="0027725D">
              <w:rPr>
                <w:rFonts w:ascii="Courier New" w:hAnsi="Courier New" w:cs="Courier New"/>
                <w:sz w:val="22"/>
              </w:rPr>
              <w:t>cp.show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</w:t>
            </w:r>
            <w:r w:rsidR="004F3F72" w:rsidRPr="0027725D">
              <w:rPr>
                <w:rFonts w:ascii="Courier New" w:hAnsi="Courier New" w:cs="Courier New"/>
                <w:sz w:val="22"/>
              </w:rPr>
              <w:t>;</w:t>
            </w:r>
            <w:r w:rsidRPr="0027725D">
              <w:rPr>
                <w:rFonts w:ascii="Courier New" w:hAnsi="Courier New" w:cs="Courier New"/>
                <w:sz w:val="22"/>
              </w:rPr>
              <w:t xml:space="preserve">    </w:t>
            </w:r>
          </w:p>
        </w:tc>
      </w:tr>
    </w:tbl>
    <w:p w14:paraId="3FB6F246" w14:textId="77777777" w:rsidR="00AD3CF7" w:rsidRPr="009768B9" w:rsidRDefault="00AD3CF7" w:rsidP="00C829A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68792ED6" w14:textId="77777777" w:rsidR="00FF13BB" w:rsidRDefault="002D2D30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9768B9">
        <w:rPr>
          <w:rFonts w:ascii="Times-Roman" w:hAnsi="Times-Roman" w:cs="Times-Roman"/>
        </w:rPr>
        <w:t xml:space="preserve">Double-click on the </w:t>
      </w:r>
      <w:r w:rsidR="007B24AA">
        <w:rPr>
          <w:rFonts w:ascii="Times-Roman" w:hAnsi="Times-Roman" w:cs="Times-Roman"/>
        </w:rPr>
        <w:t>Logout Menu</w:t>
      </w:r>
      <w:r w:rsidRPr="009768B9">
        <w:rPr>
          <w:rFonts w:ascii="Times-Roman" w:hAnsi="Times-Roman" w:cs="Times-Roman"/>
        </w:rPr>
        <w:t xml:space="preserve">—this should take you in the Source code </w:t>
      </w:r>
      <w:proofErr w:type="spellStart"/>
      <w:r w:rsidRPr="004A6139">
        <w:rPr>
          <w:rFonts w:ascii="Times-Roman" w:hAnsi="Times-Roman" w:cs="Times-Roman"/>
          <w:i/>
        </w:rPr>
        <w:t>menu</w:t>
      </w:r>
      <w:r>
        <w:rPr>
          <w:rFonts w:ascii="Times-Roman" w:hAnsi="Times-Roman" w:cs="Times-Roman"/>
          <w:i/>
        </w:rPr>
        <w:t>Logout</w:t>
      </w:r>
      <w:r w:rsidRPr="004A6139">
        <w:rPr>
          <w:rFonts w:ascii="Times-Roman" w:hAnsi="Times-Roman" w:cs="Times-Roman"/>
          <w:i/>
        </w:rPr>
        <w:t>ActionPerformed</w:t>
      </w:r>
      <w:proofErr w:type="spellEnd"/>
      <w:r w:rsidRPr="009768B9">
        <w:rPr>
          <w:rFonts w:ascii="Times-Roman" w:hAnsi="Times-Roman" w:cs="Times-Roman"/>
        </w:rPr>
        <w:t xml:space="preserve"> method. </w:t>
      </w:r>
      <w:r>
        <w:rPr>
          <w:rFonts w:ascii="Times-Roman" w:hAnsi="Times-Roman" w:cs="Times-Roman"/>
        </w:rPr>
        <w:t xml:space="preserve">Under the </w:t>
      </w:r>
      <w:r w:rsidRPr="009768B9">
        <w:rPr>
          <w:rFonts w:ascii="Times-Roman" w:hAnsi="Times-Roman" w:cs="Times-Roman"/>
        </w:rPr>
        <w:t>comment line</w:t>
      </w:r>
      <w:r>
        <w:rPr>
          <w:rFonts w:ascii="Times-Roman" w:hAnsi="Times-Roman" w:cs="Times-Roman"/>
        </w:rPr>
        <w:t xml:space="preserve">, </w:t>
      </w:r>
      <w:r w:rsidRPr="009768B9">
        <w:rPr>
          <w:rFonts w:ascii="Times-Roman" w:hAnsi="Times-Roman" w:cs="Times-Roman"/>
        </w:rPr>
        <w:t>type the following code:</w:t>
      </w:r>
    </w:p>
    <w:p w14:paraId="0C06A58E" w14:textId="77777777" w:rsidR="00FF13BB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95"/>
      </w:tblGrid>
      <w:tr w:rsidR="00FF13BB" w:rsidRPr="0027725D" w14:paraId="602A85A3" w14:textId="77777777" w:rsidTr="0027725D">
        <w:trPr>
          <w:jc w:val="center"/>
        </w:trPr>
        <w:tc>
          <w:tcPr>
            <w:tcW w:w="9495" w:type="dxa"/>
          </w:tcPr>
          <w:p w14:paraId="7609FBF2" w14:textId="77777777" w:rsidR="002D2D30" w:rsidRPr="0027725D" w:rsidRDefault="002D2D30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// TODO add your handling code here:</w:t>
            </w:r>
          </w:p>
          <w:p w14:paraId="78135810" w14:textId="77777777" w:rsidR="002D2D30" w:rsidRPr="0027725D" w:rsidRDefault="002D2D30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proofErr w:type="spellStart"/>
            <w:r w:rsidRPr="0027725D">
              <w:rPr>
                <w:rFonts w:ascii="Courier New" w:hAnsi="Courier New" w:cs="Courier New"/>
                <w:sz w:val="22"/>
              </w:rPr>
              <w:t>frm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frmpass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= new </w:t>
            </w: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frm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gramEnd"/>
            <w:r w:rsidRPr="0027725D">
              <w:rPr>
                <w:rFonts w:ascii="Courier New" w:hAnsi="Courier New" w:cs="Courier New"/>
                <w:sz w:val="22"/>
              </w:rPr>
              <w:t>);</w:t>
            </w:r>
          </w:p>
          <w:p w14:paraId="19266669" w14:textId="77777777" w:rsidR="002D2D30" w:rsidRPr="0027725D" w:rsidRDefault="002D2D30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 w:rsidRPr="0027725D">
              <w:rPr>
                <w:rFonts w:ascii="Courier New" w:hAnsi="Courier New" w:cs="Courier New"/>
                <w:sz w:val="22"/>
              </w:rPr>
              <w:t>frmpass.show</w:t>
            </w:r>
            <w:proofErr w:type="spellEnd"/>
            <w:proofErr w:type="gramEnd"/>
            <w:r w:rsidRPr="0027725D">
              <w:rPr>
                <w:rFonts w:ascii="Courier New" w:hAnsi="Courier New" w:cs="Courier New"/>
                <w:sz w:val="22"/>
              </w:rPr>
              <w:t>();</w:t>
            </w:r>
          </w:p>
          <w:p w14:paraId="713382B6" w14:textId="77777777" w:rsidR="00FF13BB" w:rsidRPr="0027725D" w:rsidRDefault="002D2D30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dispose();</w:t>
            </w:r>
          </w:p>
        </w:tc>
      </w:tr>
    </w:tbl>
    <w:p w14:paraId="5A55B26D" w14:textId="77777777" w:rsidR="00C829A3" w:rsidRDefault="00C829A3" w:rsidP="00C829A3">
      <w:pPr>
        <w:pStyle w:val="BodyTextIndent2"/>
        <w:spacing w:line="240" w:lineRule="auto"/>
        <w:ind w:left="0"/>
      </w:pPr>
    </w:p>
    <w:p w14:paraId="24AAF53D" w14:textId="77777777" w:rsidR="00FF13BB" w:rsidRPr="00A368A9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Roman" w:hAnsi="Times-Roman" w:cs="Times-Roman"/>
          <w:b/>
        </w:rPr>
        <w:t xml:space="preserve">Change Password </w:t>
      </w:r>
      <w:r w:rsidRPr="00A368A9">
        <w:rPr>
          <w:rFonts w:ascii="Times-Roman" w:hAnsi="Times-Roman" w:cs="Times-Roman"/>
          <w:b/>
        </w:rPr>
        <w:t>Form:</w:t>
      </w:r>
    </w:p>
    <w:p w14:paraId="4D8EDF61" w14:textId="77777777" w:rsidR="00FF13BB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9768B9">
        <w:rPr>
          <w:rFonts w:ascii="Times-Roman" w:hAnsi="Times-Roman" w:cs="Times-Roman"/>
        </w:rPr>
        <w:t xml:space="preserve">Double-click on the </w:t>
      </w:r>
      <w:r w:rsidR="00533AEA">
        <w:rPr>
          <w:rFonts w:ascii="Times-Roman" w:hAnsi="Times-Roman" w:cs="Times-Roman"/>
        </w:rPr>
        <w:t>OK</w:t>
      </w:r>
      <w:r w:rsidRPr="009768B9">
        <w:rPr>
          <w:rFonts w:ascii="Times-Roman" w:hAnsi="Times-Roman" w:cs="Times-Roman"/>
        </w:rPr>
        <w:t xml:space="preserve"> </w:t>
      </w:r>
      <w:proofErr w:type="spellStart"/>
      <w:r w:rsidRPr="009768B9">
        <w:rPr>
          <w:rFonts w:ascii="Times-Roman" w:hAnsi="Times-Roman" w:cs="Times-Roman"/>
        </w:rPr>
        <w:t>JButton</w:t>
      </w:r>
      <w:proofErr w:type="spellEnd"/>
      <w:r w:rsidRPr="009768B9">
        <w:rPr>
          <w:rFonts w:ascii="Times-Roman" w:hAnsi="Times-Roman" w:cs="Times-Roman"/>
        </w:rPr>
        <w:t xml:space="preserve">—this should take you in the Source code </w:t>
      </w:r>
      <w:proofErr w:type="spellStart"/>
      <w:r w:rsidRPr="00533AEA">
        <w:rPr>
          <w:rFonts w:ascii="Times-Roman" w:hAnsi="Times-Roman" w:cs="Times-Roman"/>
          <w:i/>
        </w:rPr>
        <w:t>btn</w:t>
      </w:r>
      <w:r w:rsidR="00533AEA" w:rsidRPr="00533AEA">
        <w:rPr>
          <w:rFonts w:ascii="Times-Roman" w:hAnsi="Times-Roman" w:cs="Times-Roman"/>
          <w:i/>
        </w:rPr>
        <w:t>OK</w:t>
      </w:r>
      <w:r w:rsidRPr="00533AEA">
        <w:rPr>
          <w:rFonts w:ascii="Times-Roman" w:hAnsi="Times-Roman" w:cs="Times-Roman"/>
          <w:i/>
        </w:rPr>
        <w:t>ActionPerformed</w:t>
      </w:r>
      <w:proofErr w:type="spellEnd"/>
      <w:r w:rsidRPr="009768B9">
        <w:rPr>
          <w:rFonts w:ascii="Times-Roman" w:hAnsi="Times-Roman" w:cs="Times-Roman"/>
        </w:rPr>
        <w:t xml:space="preserve"> method. </w:t>
      </w:r>
      <w:r w:rsidR="00533AEA">
        <w:rPr>
          <w:rFonts w:ascii="Times-Roman" w:hAnsi="Times-Roman" w:cs="Times-Roman"/>
        </w:rPr>
        <w:t xml:space="preserve">Under the </w:t>
      </w:r>
      <w:r w:rsidR="00533AEA" w:rsidRPr="009768B9">
        <w:rPr>
          <w:rFonts w:ascii="Times-Roman" w:hAnsi="Times-Roman" w:cs="Times-Roman"/>
        </w:rPr>
        <w:t>comment line</w:t>
      </w:r>
      <w:r w:rsidR="00533AEA">
        <w:rPr>
          <w:rFonts w:ascii="Times-Roman" w:hAnsi="Times-Roman" w:cs="Times-Roman"/>
        </w:rPr>
        <w:t xml:space="preserve">, </w:t>
      </w:r>
      <w:r w:rsidR="00533AEA" w:rsidRPr="009768B9">
        <w:rPr>
          <w:rFonts w:ascii="Times-Roman" w:hAnsi="Times-Roman" w:cs="Times-Roman"/>
        </w:rPr>
        <w:t>type the following code:</w:t>
      </w:r>
    </w:p>
    <w:p w14:paraId="7D1C6B3E" w14:textId="77777777" w:rsidR="00FF13BB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95"/>
      </w:tblGrid>
      <w:tr w:rsidR="00FF13BB" w:rsidRPr="0027725D" w14:paraId="37E7376B" w14:textId="77777777" w:rsidTr="0027725D">
        <w:trPr>
          <w:jc w:val="center"/>
        </w:trPr>
        <w:tc>
          <w:tcPr>
            <w:tcW w:w="9495" w:type="dxa"/>
          </w:tcPr>
          <w:p w14:paraId="464B3604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// TODO add your handling code here:</w:t>
            </w:r>
          </w:p>
          <w:p w14:paraId="4E64011B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Connecting2DB c = new Connecting2</w:t>
            </w:r>
            <w:proofErr w:type="gramStart"/>
            <w:r w:rsidRPr="0027725D">
              <w:rPr>
                <w:rFonts w:ascii="Courier New" w:hAnsi="Courier New" w:cs="Courier New"/>
                <w:sz w:val="22"/>
              </w:rPr>
              <w:t>DB(</w:t>
            </w:r>
            <w:proofErr w:type="gramEnd"/>
            <w:r w:rsidRPr="0027725D">
              <w:rPr>
                <w:rFonts w:ascii="Courier New" w:hAnsi="Courier New" w:cs="Courier New"/>
                <w:sz w:val="22"/>
              </w:rPr>
              <w:t>);</w:t>
            </w:r>
          </w:p>
          <w:p w14:paraId="6D8B57DA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String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oldPass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=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String.valueOf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oldPassword.get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);</w:t>
            </w:r>
          </w:p>
          <w:p w14:paraId="15B62761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String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userName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=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lblUserName.getText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;</w:t>
            </w:r>
          </w:p>
          <w:p w14:paraId="08117E59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if(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c.search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userName,oldPass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)){</w:t>
            </w:r>
          </w:p>
          <w:p w14:paraId="2228C219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System.out.println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"Match found");</w:t>
            </w:r>
          </w:p>
          <w:p w14:paraId="10AB018A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String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new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=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String.valueOf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newPassword.get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));</w:t>
            </w:r>
          </w:p>
          <w:p w14:paraId="0B66D76A" w14:textId="77777777" w:rsidR="00533AEA" w:rsidRPr="0027725D" w:rsidRDefault="00533AEA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</w:t>
            </w:r>
            <w:r w:rsidR="00FF13BB" w:rsidRPr="0027725D">
              <w:rPr>
                <w:rFonts w:ascii="Courier New" w:hAnsi="Courier New" w:cs="Courier New"/>
                <w:sz w:val="22"/>
              </w:rPr>
              <w:t xml:space="preserve">  String </w:t>
            </w:r>
            <w:proofErr w:type="spellStart"/>
            <w:r w:rsidR="00FF13BB" w:rsidRPr="0027725D">
              <w:rPr>
                <w:rFonts w:ascii="Courier New" w:hAnsi="Courier New" w:cs="Courier New"/>
                <w:sz w:val="22"/>
              </w:rPr>
              <w:t>confirmnewpassword</w:t>
            </w:r>
            <w:proofErr w:type="spellEnd"/>
            <w:r w:rsidR="00FF13BB" w:rsidRPr="0027725D">
              <w:rPr>
                <w:rFonts w:ascii="Courier New" w:hAnsi="Courier New" w:cs="Courier New"/>
                <w:sz w:val="22"/>
              </w:rPr>
              <w:t xml:space="preserve"> =</w:t>
            </w:r>
            <w:r w:rsidRPr="0027725D"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 w:rsidR="00FF13BB" w:rsidRPr="0027725D">
              <w:rPr>
                <w:rFonts w:ascii="Courier New" w:hAnsi="Courier New" w:cs="Courier New"/>
                <w:sz w:val="22"/>
              </w:rPr>
              <w:t>String.valueOf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  </w:t>
            </w:r>
          </w:p>
          <w:p w14:paraId="0362AD8A" w14:textId="77777777" w:rsidR="00FF13BB" w:rsidRPr="0027725D" w:rsidRDefault="00533AEA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                               </w:t>
            </w:r>
            <w:r w:rsidR="00FF13BB"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="00FF13BB" w:rsidRPr="0027725D">
              <w:rPr>
                <w:rFonts w:ascii="Courier New" w:hAnsi="Courier New" w:cs="Courier New"/>
                <w:sz w:val="22"/>
              </w:rPr>
              <w:t>confirmNewPassword.getPassword</w:t>
            </w:r>
            <w:proofErr w:type="spellEnd"/>
            <w:r w:rsidR="00FF13BB" w:rsidRPr="0027725D">
              <w:rPr>
                <w:rFonts w:ascii="Courier New" w:hAnsi="Courier New" w:cs="Courier New"/>
                <w:sz w:val="22"/>
              </w:rPr>
              <w:t>());</w:t>
            </w:r>
          </w:p>
          <w:p w14:paraId="7BA84B2A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if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newpassword.equals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(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confirmnew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))</w:t>
            </w:r>
          </w:p>
          <w:p w14:paraId="025887C4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  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System.out.println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("Calling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updatepassword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>......");</w:t>
            </w:r>
          </w:p>
          <w:p w14:paraId="195D2746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   </w:t>
            </w:r>
            <w:r w:rsidR="00533AEA" w:rsidRPr="0027725D">
              <w:rPr>
                <w:rFonts w:ascii="Courier New" w:hAnsi="Courier New" w:cs="Courier New"/>
                <w:sz w:val="22"/>
              </w:rPr>
              <w:t xml:space="preserve"> </w:t>
            </w:r>
            <w:r w:rsidRPr="0027725D">
              <w:rPr>
                <w:rFonts w:ascii="Courier New" w:hAnsi="Courier New" w:cs="Courier New"/>
                <w:sz w:val="22"/>
              </w:rPr>
              <w:t>c.updatePassword(</w:t>
            </w:r>
            <w:proofErr w:type="gramStart"/>
            <w:r w:rsidRPr="0027725D">
              <w:rPr>
                <w:rFonts w:ascii="Courier New" w:hAnsi="Courier New" w:cs="Courier New"/>
                <w:sz w:val="22"/>
              </w:rPr>
              <w:t>userName,String.valueOf</w:t>
            </w:r>
            <w:proofErr w:type="gramEnd"/>
            <w:r w:rsidRPr="0027725D">
              <w:rPr>
                <w:rFonts w:ascii="Courier New" w:hAnsi="Courier New" w:cs="Courier New"/>
                <w:sz w:val="22"/>
              </w:rPr>
              <w:t>(newPassword.getPassword()));</w:t>
            </w:r>
          </w:p>
          <w:p w14:paraId="25B85D55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}</w:t>
            </w:r>
          </w:p>
          <w:p w14:paraId="2CE15980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>else</w:t>
            </w:r>
          </w:p>
          <w:p w14:paraId="5C335240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lastRenderedPageBreak/>
              <w:t xml:space="preserve">   </w:t>
            </w:r>
            <w:proofErr w:type="spellStart"/>
            <w:r w:rsidRPr="0027725D">
              <w:rPr>
                <w:rFonts w:ascii="Courier New" w:hAnsi="Courier New" w:cs="Courier New"/>
                <w:sz w:val="22"/>
              </w:rPr>
              <w:t>System.out.println</w:t>
            </w:r>
            <w:proofErr w:type="spellEnd"/>
            <w:r w:rsidRPr="0027725D">
              <w:rPr>
                <w:rFonts w:ascii="Courier New" w:hAnsi="Courier New" w:cs="Courier New"/>
                <w:sz w:val="22"/>
              </w:rPr>
              <w:t xml:space="preserve">("Not matched..\nTry again");                                      </w:t>
            </w:r>
          </w:p>
        </w:tc>
      </w:tr>
    </w:tbl>
    <w:p w14:paraId="3C45D95D" w14:textId="77777777" w:rsidR="00FF13BB" w:rsidRPr="009768B9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5EB0A84A" w14:textId="77777777" w:rsidR="00FF13BB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9768B9">
        <w:rPr>
          <w:rFonts w:ascii="Times-Roman" w:hAnsi="Times-Roman" w:cs="Times-Roman"/>
        </w:rPr>
        <w:t xml:space="preserve">Double-click on the </w:t>
      </w:r>
      <w:r>
        <w:rPr>
          <w:rFonts w:ascii="Times-Roman" w:hAnsi="Times-Roman" w:cs="Times-Roman"/>
        </w:rPr>
        <w:t>Enter</w:t>
      </w:r>
      <w:r w:rsidRPr="009768B9">
        <w:rPr>
          <w:rFonts w:ascii="Times-Roman" w:hAnsi="Times-Roman" w:cs="Times-Roman"/>
        </w:rPr>
        <w:t xml:space="preserve"> </w:t>
      </w:r>
      <w:proofErr w:type="spellStart"/>
      <w:r w:rsidRPr="009768B9">
        <w:rPr>
          <w:rFonts w:ascii="Times-Roman" w:hAnsi="Times-Roman" w:cs="Times-Roman"/>
        </w:rPr>
        <w:t>JButton</w:t>
      </w:r>
      <w:proofErr w:type="spellEnd"/>
      <w:r w:rsidRPr="009768B9">
        <w:rPr>
          <w:rFonts w:ascii="Times-Roman" w:hAnsi="Times-Roman" w:cs="Times-Roman"/>
        </w:rPr>
        <w:t xml:space="preserve">—this should take you in the Source code </w:t>
      </w:r>
      <w:proofErr w:type="spellStart"/>
      <w:r w:rsidRPr="00C829A3">
        <w:rPr>
          <w:rFonts w:ascii="Times-Roman" w:hAnsi="Times-Roman" w:cs="Times-Roman"/>
        </w:rPr>
        <w:t>btnEnterActionPerformed</w:t>
      </w:r>
      <w:proofErr w:type="spellEnd"/>
      <w:r w:rsidRPr="009768B9">
        <w:rPr>
          <w:rFonts w:ascii="Times-Roman" w:hAnsi="Times-Roman" w:cs="Times-Roman"/>
        </w:rPr>
        <w:t xml:space="preserve"> method. Delete the comment line and type the following code:</w:t>
      </w:r>
    </w:p>
    <w:p w14:paraId="3A35011D" w14:textId="77777777" w:rsidR="00FF13BB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9495"/>
      </w:tblGrid>
      <w:tr w:rsidR="00FF13BB" w:rsidRPr="0027725D" w14:paraId="12E1BEE3" w14:textId="77777777" w:rsidTr="0027725D">
        <w:trPr>
          <w:jc w:val="center"/>
        </w:trPr>
        <w:tc>
          <w:tcPr>
            <w:tcW w:w="9495" w:type="dxa"/>
          </w:tcPr>
          <w:p w14:paraId="1E789466" w14:textId="77777777" w:rsidR="00FF13BB" w:rsidRPr="0027725D" w:rsidRDefault="00FF13BB" w:rsidP="0027725D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2"/>
              </w:rPr>
            </w:pPr>
            <w:r w:rsidRPr="0027725D">
              <w:rPr>
                <w:rFonts w:ascii="Courier New" w:hAnsi="Courier New" w:cs="Courier New"/>
                <w:sz w:val="22"/>
              </w:rPr>
              <w:t xml:space="preserve">dispose();                     </w:t>
            </w:r>
          </w:p>
        </w:tc>
      </w:tr>
    </w:tbl>
    <w:p w14:paraId="7964B5EC" w14:textId="77777777" w:rsidR="00FF13BB" w:rsidRPr="009768B9" w:rsidRDefault="00FF13BB" w:rsidP="00FF13BB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27A40610" w14:textId="77777777" w:rsidR="00FF13BB" w:rsidRDefault="002841AB" w:rsidP="00FF13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rFonts w:ascii="Times-Roman" w:hAnsi="Times-Roman" w:cs="Times-Roman"/>
        </w:rPr>
        <w:t>The following class Connecting</w:t>
      </w:r>
      <w:r w:rsidR="007B24AA">
        <w:rPr>
          <w:rFonts w:ascii="Times-Roman" w:hAnsi="Times-Roman" w:cs="Times-Roman"/>
        </w:rPr>
        <w:t>2DB provides the functionality to</w:t>
      </w:r>
      <w:r>
        <w:rPr>
          <w:rFonts w:ascii="Times-Roman" w:hAnsi="Times-Roman" w:cs="Times-Roman"/>
        </w:rPr>
        <w:t xml:space="preserve"> connect to database (PasswordDb.accdb) and execute the SQL commands (Select and Update) to search for the password and match it with </w:t>
      </w:r>
      <w:r w:rsidR="007B24AA">
        <w:rPr>
          <w:rFonts w:ascii="Times-Roman" w:hAnsi="Times-Roman" w:cs="Times-Roman"/>
        </w:rPr>
        <w:t xml:space="preserve">the </w:t>
      </w:r>
      <w:r>
        <w:rPr>
          <w:rFonts w:ascii="Times-Roman" w:hAnsi="Times-Roman" w:cs="Times-Roman"/>
        </w:rPr>
        <w:t xml:space="preserve">user name and </w:t>
      </w:r>
      <w:r w:rsidR="007B24AA">
        <w:rPr>
          <w:rFonts w:ascii="Times-Roman" w:hAnsi="Times-Roman" w:cs="Times-Roman"/>
        </w:rPr>
        <w:t xml:space="preserve">the </w:t>
      </w:r>
      <w:r>
        <w:rPr>
          <w:rFonts w:ascii="Times-Roman" w:hAnsi="Times-Roman" w:cs="Times-Roman"/>
        </w:rPr>
        <w:t>password. If user want</w:t>
      </w:r>
      <w:r w:rsidR="007B24AA">
        <w:rPr>
          <w:rFonts w:ascii="Times-Roman" w:hAnsi="Times-Roman" w:cs="Times-Roman"/>
        </w:rPr>
        <w:t>s</w:t>
      </w:r>
      <w:r>
        <w:rPr>
          <w:rFonts w:ascii="Times-Roman" w:hAnsi="Times-Roman" w:cs="Times-Roman"/>
        </w:rPr>
        <w:t xml:space="preserve"> to change the </w:t>
      </w:r>
      <w:proofErr w:type="gramStart"/>
      <w:r>
        <w:rPr>
          <w:rFonts w:ascii="Times-Roman" w:hAnsi="Times-Roman" w:cs="Times-Roman"/>
        </w:rPr>
        <w:t>password</w:t>
      </w:r>
      <w:proofErr w:type="gramEnd"/>
      <w:r>
        <w:rPr>
          <w:rFonts w:ascii="Times-Roman" w:hAnsi="Times-Roman" w:cs="Times-Roman"/>
        </w:rPr>
        <w:t xml:space="preserve"> the</w:t>
      </w:r>
      <w:r w:rsidR="007B24AA">
        <w:rPr>
          <w:rFonts w:ascii="Times-Roman" w:hAnsi="Times-Roman" w:cs="Times-Roman"/>
        </w:rPr>
        <w:t>n</w:t>
      </w:r>
      <w:r>
        <w:rPr>
          <w:rFonts w:ascii="Times-Roman" w:hAnsi="Times-Roman" w:cs="Times-Roman"/>
        </w:rPr>
        <w:t xml:space="preserve"> it also update</w:t>
      </w:r>
      <w:r w:rsidR="007B24AA">
        <w:rPr>
          <w:rFonts w:ascii="Times-Roman" w:hAnsi="Times-Roman" w:cs="Times-Roman"/>
        </w:rPr>
        <w:t>s</w:t>
      </w:r>
      <w:r>
        <w:rPr>
          <w:rFonts w:ascii="Times-Roman" w:hAnsi="Times-Roman" w:cs="Times-Roman"/>
        </w:rPr>
        <w:t xml:space="preserve"> the new password.</w:t>
      </w:r>
    </w:p>
    <w:p w14:paraId="5A8959DF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6249937B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3BABBCDC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46792255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3026EBA0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602A1D4F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4AB344C7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5A626168" w14:textId="77777777" w:rsidR="00FF13BB" w:rsidRDefault="00FF13BB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0B3FA7D4" w14:textId="77777777" w:rsidR="00984978" w:rsidRPr="001D19CA" w:rsidRDefault="00984978" w:rsidP="00984978">
      <w:pPr>
        <w:pStyle w:val="Code"/>
        <w:pBdr>
          <w:left w:val="single" w:sz="8" w:space="2" w:color="4F81BD"/>
        </w:pBdr>
        <w:rPr>
          <w:bCs/>
          <w:color w:val="0000FF"/>
          <w:lang w:val="en-GB"/>
        </w:rPr>
      </w:pPr>
      <w:r w:rsidRPr="001D19CA">
        <w:rPr>
          <w:bCs/>
          <w:color w:val="0000FF"/>
          <w:lang w:val="en-GB"/>
        </w:rPr>
        <w:lastRenderedPageBreak/>
        <w:t>/*</w:t>
      </w:r>
    </w:p>
    <w:p w14:paraId="241629B6" w14:textId="77777777" w:rsidR="00984978" w:rsidRPr="001D19CA" w:rsidRDefault="00984978" w:rsidP="00984978">
      <w:pPr>
        <w:pStyle w:val="Code"/>
        <w:pBdr>
          <w:left w:val="single" w:sz="8" w:space="2" w:color="4F81BD"/>
        </w:pBdr>
        <w:rPr>
          <w:bCs/>
          <w:color w:val="0000FF"/>
          <w:lang w:val="en-GB"/>
        </w:rPr>
      </w:pPr>
      <w:r w:rsidRPr="001D19CA">
        <w:rPr>
          <w:bCs/>
          <w:color w:val="0000FF"/>
          <w:lang w:val="en-GB"/>
        </w:rPr>
        <w:t xml:space="preserve"> * Reads </w:t>
      </w:r>
      <w:r>
        <w:rPr>
          <w:bCs/>
          <w:color w:val="0000FF"/>
          <w:lang w:val="en-GB"/>
        </w:rPr>
        <w:t>the fields of Person Table from PersonalInfo database and print the screen.</w:t>
      </w:r>
    </w:p>
    <w:p w14:paraId="014AFFB7" w14:textId="77777777" w:rsidR="00984978" w:rsidRPr="001D19CA" w:rsidRDefault="00984978" w:rsidP="00984978">
      <w:pPr>
        <w:pStyle w:val="Code"/>
        <w:pBdr>
          <w:left w:val="single" w:sz="8" w:space="2" w:color="4F81BD"/>
        </w:pBdr>
        <w:rPr>
          <w:bCs/>
          <w:color w:val="0000FF"/>
          <w:lang w:val="en-GB"/>
        </w:rPr>
      </w:pPr>
      <w:r w:rsidRPr="001D19CA">
        <w:rPr>
          <w:bCs/>
          <w:color w:val="0000FF"/>
          <w:lang w:val="en-GB"/>
        </w:rPr>
        <w:t xml:space="preserve"> */</w:t>
      </w:r>
    </w:p>
    <w:p w14:paraId="3540C5BB" w14:textId="77777777" w:rsidR="00984978" w:rsidRPr="001D19CA" w:rsidRDefault="00984978" w:rsidP="00984978">
      <w:pPr>
        <w:pStyle w:val="Code"/>
        <w:pBdr>
          <w:left w:val="single" w:sz="8" w:space="2" w:color="4F81BD"/>
        </w:pBdr>
        <w:rPr>
          <w:bCs/>
          <w:color w:val="0000FF"/>
          <w:lang w:val="en-GB"/>
        </w:rPr>
      </w:pPr>
    </w:p>
    <w:p w14:paraId="10EE5DE5" w14:textId="77777777" w:rsid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>public class Connecting2DB {</w:t>
      </w:r>
    </w:p>
    <w:p w14:paraId="2394D9B2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</w:p>
    <w:p w14:paraId="2070460A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public Connection setConnection(){</w:t>
      </w:r>
    </w:p>
    <w:p w14:paraId="0E3BAA97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String dataSourceName="database/PasswordDB.accdb";</w:t>
      </w:r>
    </w:p>
    <w:p w14:paraId="220C207C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String dir = System.getProperty("user.dir");</w:t>
      </w:r>
    </w:p>
    <w:p w14:paraId="46470B07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String url = "jdbc:ucanaccess://"+dir+"/" + dataSourceName;</w:t>
      </w:r>
    </w:p>
    <w:p w14:paraId="2E7EE2CC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Connection con=null;</w:t>
      </w:r>
    </w:p>
    <w:p w14:paraId="54CF86C6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try {</w:t>
      </w:r>
    </w:p>
    <w:p w14:paraId="38722B87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con = DriverManager.getConnection(url);</w:t>
      </w:r>
    </w:p>
    <w:p w14:paraId="0EFCAC7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}</w:t>
      </w:r>
    </w:p>
    <w:p w14:paraId="0E71239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catch(Exception sqlEx){</w:t>
      </w:r>
    </w:p>
    <w:p w14:paraId="256EB025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  System.out.println(sqlEx);</w:t>
      </w:r>
    </w:p>
    <w:p w14:paraId="22684AF1" w14:textId="77777777" w:rsid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</w:t>
      </w:r>
      <w:r>
        <w:rPr>
          <w:bCs/>
          <w:lang w:val="en-GB"/>
        </w:rPr>
        <w:t xml:space="preserve">    </w:t>
      </w:r>
      <w:r w:rsidRPr="002D70A4">
        <w:rPr>
          <w:bCs/>
          <w:lang w:val="en-GB"/>
        </w:rPr>
        <w:t xml:space="preserve">} </w:t>
      </w:r>
    </w:p>
    <w:p w14:paraId="160FCEAE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>
        <w:rPr>
          <w:bCs/>
          <w:lang w:val="en-GB"/>
        </w:rPr>
        <w:t xml:space="preserve">        </w:t>
      </w:r>
      <w:r w:rsidRPr="002D70A4">
        <w:rPr>
          <w:bCs/>
          <w:lang w:val="en-GB"/>
        </w:rPr>
        <w:t>return con;</w:t>
      </w:r>
    </w:p>
    <w:p w14:paraId="7778957E" w14:textId="77777777" w:rsid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}</w:t>
      </w:r>
    </w:p>
    <w:p w14:paraId="680BEA06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</w:p>
    <w:p w14:paraId="2C1DCDB6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public boolean matchPassword(String user, String pass){</w:t>
      </w:r>
    </w:p>
    <w:p w14:paraId="0E69775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boolean successful =false;</w:t>
      </w:r>
    </w:p>
    <w:p w14:paraId="7F131ABD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try {</w:t>
      </w:r>
    </w:p>
    <w:p w14:paraId="1AF5CD55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Connection con = setConnection();  </w:t>
      </w:r>
    </w:p>
    <w:p w14:paraId="62D2F557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Statement st = con.createStatement();</w:t>
      </w:r>
    </w:p>
    <w:p w14:paraId="521B050A" w14:textId="77777777" w:rsidR="00C94806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String sql =</w:t>
      </w:r>
    </w:p>
    <w:p w14:paraId="719D22D4" w14:textId="77777777" w:rsidR="002D70A4" w:rsidRPr="002D70A4" w:rsidRDefault="00C94806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>
        <w:rPr>
          <w:bCs/>
          <w:lang w:val="en-GB"/>
        </w:rPr>
        <w:t xml:space="preserve">                </w:t>
      </w:r>
      <w:r w:rsidR="002D70A4" w:rsidRPr="002D70A4">
        <w:rPr>
          <w:bCs/>
          <w:lang w:val="en-GB"/>
        </w:rPr>
        <w:t xml:space="preserve"> "SELECT * FROM Password where username = '"+user+"'";</w:t>
      </w:r>
    </w:p>
    <w:p w14:paraId="344E02D2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ResultSet rs = st.executeQuery(sql);</w:t>
      </w:r>
    </w:p>
    <w:p w14:paraId="2FCF0A0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while(rs.next()){</w:t>
      </w:r>
    </w:p>
    <w:p w14:paraId="34C0A34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String userName = rs.getString("UserName");</w:t>
      </w:r>
    </w:p>
    <w:p w14:paraId="5D44DAD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String password = rs.getString("Password");</w:t>
      </w:r>
    </w:p>
    <w:p w14:paraId="358C7A9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if(user.equals(userName) &amp;&amp; pass.equals(password))</w:t>
      </w:r>
    </w:p>
    <w:p w14:paraId="6946EE4E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successful = true;</w:t>
      </w:r>
    </w:p>
    <w:p w14:paraId="61311A2C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else</w:t>
      </w:r>
    </w:p>
    <w:p w14:paraId="33C60325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successful = false;</w:t>
      </w:r>
    </w:p>
    <w:p w14:paraId="4E73714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}</w:t>
      </w:r>
    </w:p>
    <w:p w14:paraId="3DCD1AD7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con.close();</w:t>
      </w:r>
    </w:p>
    <w:p w14:paraId="008B7B7B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}</w:t>
      </w:r>
    </w:p>
    <w:p w14:paraId="020CDB3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catch(Exception sqlEx){</w:t>
      </w:r>
    </w:p>
    <w:p w14:paraId="4242123D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  System.out.println(sqlEx);</w:t>
      </w:r>
    </w:p>
    <w:p w14:paraId="7BC283E9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}     </w:t>
      </w:r>
    </w:p>
    <w:p w14:paraId="704B79C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return successful;</w:t>
      </w:r>
    </w:p>
    <w:p w14:paraId="1A8AC18C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}</w:t>
      </w:r>
    </w:p>
    <w:p w14:paraId="582FE901" w14:textId="77777777" w:rsidR="00C94806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</w:t>
      </w:r>
    </w:p>
    <w:p w14:paraId="410AC0B4" w14:textId="77777777" w:rsidR="002D70A4" w:rsidRPr="002D70A4" w:rsidRDefault="00C94806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>
        <w:rPr>
          <w:bCs/>
          <w:lang w:val="en-GB"/>
        </w:rPr>
        <w:t xml:space="preserve">    </w:t>
      </w:r>
      <w:r w:rsidR="002D70A4" w:rsidRPr="002D70A4">
        <w:rPr>
          <w:bCs/>
          <w:lang w:val="en-GB"/>
        </w:rPr>
        <w:t>public boolean searchPassword(String user, String pass){</w:t>
      </w:r>
    </w:p>
    <w:p w14:paraId="548F7E19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boolean found =false;</w:t>
      </w:r>
    </w:p>
    <w:p w14:paraId="1FE5749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try {</w:t>
      </w:r>
    </w:p>
    <w:p w14:paraId="40B6100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Connection con = setConnection();    </w:t>
      </w:r>
    </w:p>
    <w:p w14:paraId="2391DA93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Statement st = con.createStatement();</w:t>
      </w:r>
    </w:p>
    <w:p w14:paraId="2D7B00CF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String sql = "SELECT * FROM Password where username ='"+user+"' and password = '"+pass+"'";</w:t>
      </w:r>
    </w:p>
    <w:p w14:paraId="62DAE302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ResultSet rs = st.executeQuery(sql);</w:t>
      </w:r>
    </w:p>
    <w:p w14:paraId="0243AD7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lastRenderedPageBreak/>
        <w:t xml:space="preserve">              while(rs.next()){</w:t>
      </w:r>
    </w:p>
    <w:p w14:paraId="7961F9ED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String userName = rs.getString("UserName");</w:t>
      </w:r>
    </w:p>
    <w:p w14:paraId="3EBE018B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String password = rs.getString("Password");</w:t>
      </w:r>
    </w:p>
    <w:p w14:paraId="1A4E196D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if(pass.equals(password))</w:t>
      </w:r>
    </w:p>
    <w:p w14:paraId="41321B9A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    found = true;</w:t>
      </w:r>
    </w:p>
    <w:p w14:paraId="3A59B4D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else</w:t>
      </w:r>
    </w:p>
    <w:p w14:paraId="1E7B8A67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    found = false;</w:t>
      </w:r>
    </w:p>
    <w:p w14:paraId="04795349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}</w:t>
      </w:r>
    </w:p>
    <w:p w14:paraId="3D7CBE0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con.close();</w:t>
      </w:r>
    </w:p>
    <w:p w14:paraId="759320AE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}catch(Exception sqlEx){</w:t>
      </w:r>
    </w:p>
    <w:p w14:paraId="2859A30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        System.out.println(sqlEx);</w:t>
      </w:r>
    </w:p>
    <w:p w14:paraId="11CF378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</w:t>
      </w:r>
      <w:r w:rsidR="00C94806">
        <w:rPr>
          <w:bCs/>
          <w:lang w:val="en-GB"/>
        </w:rPr>
        <w:t xml:space="preserve">          </w:t>
      </w:r>
      <w:r w:rsidRPr="002D70A4">
        <w:rPr>
          <w:bCs/>
          <w:lang w:val="en-GB"/>
        </w:rPr>
        <w:t xml:space="preserve">}     </w:t>
      </w:r>
    </w:p>
    <w:p w14:paraId="5591170B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return found;</w:t>
      </w:r>
    </w:p>
    <w:p w14:paraId="3A2DF04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}</w:t>
      </w:r>
    </w:p>
    <w:p w14:paraId="0F67306E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public void updatePassword(String user, String pass){</w:t>
      </w:r>
    </w:p>
    <w:p w14:paraId="04B9A9A2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try {</w:t>
      </w:r>
    </w:p>
    <w:p w14:paraId="61AD4BC5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Connection con = setConnection();    </w:t>
      </w:r>
    </w:p>
    <w:p w14:paraId="5040ACF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PreparedStatement ps = con.prepareStatement(</w:t>
      </w:r>
    </w:p>
    <w:p w14:paraId="5C37745D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"UPDATE Password SET password = ? WHERE username = ? ");</w:t>
      </w:r>
    </w:p>
    <w:p w14:paraId="5677F351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ps.setString(1,pass);</w:t>
      </w:r>
    </w:p>
    <w:p w14:paraId="52BE5AF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ps.setString(2,user);</w:t>
      </w:r>
    </w:p>
    <w:p w14:paraId="6BB4AF30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ps.executeUpdate();</w:t>
      </w:r>
    </w:p>
    <w:p w14:paraId="0DB1AF24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 ps.close();</w:t>
      </w:r>
    </w:p>
    <w:p w14:paraId="74989E5D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}</w:t>
      </w:r>
    </w:p>
    <w:p w14:paraId="1E004F06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catch(Exception sqlEx){</w:t>
      </w:r>
    </w:p>
    <w:p w14:paraId="0CE448C3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       System.out.println(sqlEx);</w:t>
      </w:r>
    </w:p>
    <w:p w14:paraId="2CC8216E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  }     </w:t>
      </w:r>
    </w:p>
    <w:p w14:paraId="14B7427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 xml:space="preserve">  }</w:t>
      </w:r>
    </w:p>
    <w:p w14:paraId="557DB056" w14:textId="77777777" w:rsidR="00984978" w:rsidRDefault="002D70A4" w:rsidP="002D70A4">
      <w:pPr>
        <w:pStyle w:val="Code"/>
        <w:pBdr>
          <w:left w:val="single" w:sz="8" w:space="2" w:color="4F81BD"/>
        </w:pBdr>
        <w:rPr>
          <w:szCs w:val="20"/>
        </w:rPr>
      </w:pPr>
      <w:r w:rsidRPr="002D70A4">
        <w:rPr>
          <w:bCs/>
          <w:lang w:val="en-GB"/>
        </w:rPr>
        <w:t xml:space="preserve">} </w:t>
      </w:r>
    </w:p>
    <w:p w14:paraId="51E2BCAA" w14:textId="77777777" w:rsidR="00984978" w:rsidRDefault="00984978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026CB568" w14:textId="77777777" w:rsidR="00BF3C21" w:rsidRPr="0053250A" w:rsidRDefault="00BF3C21" w:rsidP="00BF3C21">
      <w:pPr>
        <w:keepNext/>
        <w:pBdr>
          <w:left w:val="single" w:sz="18" w:space="4" w:color="3867AF"/>
          <w:bottom w:val="single" w:sz="8" w:space="1" w:color="3867AF"/>
        </w:pBdr>
        <w:shd w:val="clear" w:color="auto" w:fill="F3F3F3"/>
        <w:spacing w:line="240" w:lineRule="auto"/>
        <w:ind w:left="360" w:right="-18"/>
        <w:rPr>
          <w:b/>
          <w:bCs/>
        </w:rPr>
      </w:pPr>
      <w:r>
        <w:rPr>
          <w:b/>
          <w:bCs/>
        </w:rPr>
        <w:t>Note:</w:t>
      </w:r>
    </w:p>
    <w:p w14:paraId="1F77FC9F" w14:textId="77777777" w:rsidR="00BF3C21" w:rsidRDefault="00BF3C21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t xml:space="preserve">      </w:t>
      </w:r>
      <w:r w:rsidR="002D70A4">
        <w:rPr>
          <w:color w:val="000000"/>
        </w:rPr>
        <w:t xml:space="preserve">We </w:t>
      </w:r>
      <w:r w:rsidR="00790F44">
        <w:rPr>
          <w:color w:val="000000"/>
        </w:rPr>
        <w:t xml:space="preserve">can </w:t>
      </w:r>
      <w:r w:rsidR="002D70A4">
        <w:rPr>
          <w:color w:val="000000"/>
        </w:rPr>
        <w:t>use the following hard coded Database path but it make</w:t>
      </w:r>
      <w:r w:rsidR="0088783E">
        <w:rPr>
          <w:color w:val="000000"/>
        </w:rPr>
        <w:t>s</w:t>
      </w:r>
      <w:r w:rsidR="002D70A4">
        <w:rPr>
          <w:color w:val="000000"/>
        </w:rPr>
        <w:t xml:space="preserve"> it difficult to run application on</w:t>
      </w:r>
      <w:r>
        <w:rPr>
          <w:color w:val="000000"/>
        </w:rPr>
        <w:t xml:space="preserve"> </w:t>
      </w:r>
    </w:p>
    <w:p w14:paraId="59232F30" w14:textId="77777777" w:rsidR="0088783E" w:rsidRDefault="00BF3C21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color w:val="000000"/>
        </w:rPr>
        <w:t xml:space="preserve">      </w:t>
      </w:r>
      <w:r w:rsidR="002D70A4">
        <w:rPr>
          <w:color w:val="000000"/>
        </w:rPr>
        <w:t>different machines</w:t>
      </w:r>
      <w:r w:rsidR="0088783E">
        <w:rPr>
          <w:color w:val="000000"/>
        </w:rPr>
        <w:t xml:space="preserve"> unless the path to the database is modified according the location of the</w:t>
      </w:r>
    </w:p>
    <w:p w14:paraId="35D62399" w14:textId="77777777" w:rsidR="000B014C" w:rsidRDefault="0088783E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color w:val="000000"/>
        </w:rPr>
        <w:t xml:space="preserve">      database file</w:t>
      </w:r>
      <w:r w:rsidR="002D70A4">
        <w:rPr>
          <w:color w:val="000000"/>
        </w:rPr>
        <w:t>.</w:t>
      </w:r>
    </w:p>
    <w:p w14:paraId="73207248" w14:textId="77777777" w:rsidR="002D70A4" w:rsidRPr="002D70A4" w:rsidRDefault="002D70A4" w:rsidP="002D70A4">
      <w:pPr>
        <w:pStyle w:val="Code"/>
        <w:pBdr>
          <w:left w:val="single" w:sz="8" w:space="2" w:color="4F81BD"/>
        </w:pBdr>
        <w:rPr>
          <w:bCs/>
          <w:lang w:val="en-GB"/>
        </w:rPr>
      </w:pPr>
      <w:r w:rsidRPr="002D70A4">
        <w:rPr>
          <w:bCs/>
          <w:lang w:val="en-GB"/>
        </w:rPr>
        <w:t>String url = "jdbc:ucanaccess://C:/Users/INTEL/Documents/NetBeansProjects/prjPassword/database/PasswordDB.accdb";</w:t>
      </w:r>
    </w:p>
    <w:p w14:paraId="3ECD1BDB" w14:textId="77777777" w:rsidR="002D6652" w:rsidRDefault="002D6652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5DB28962" w14:textId="77777777" w:rsidR="00B81BAF" w:rsidRDefault="00B81BAF" w:rsidP="009849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55AA837C" w14:textId="5AFD1A6E" w:rsidR="00FC7F00" w:rsidRPr="00FC7F00" w:rsidRDefault="00FC7F00" w:rsidP="00FC7F00">
      <w:pPr>
        <w:keepNext/>
        <w:pBdr>
          <w:left w:val="single" w:sz="18" w:space="4" w:color="3867AF"/>
          <w:bottom w:val="single" w:sz="8" w:space="1" w:color="3867AF"/>
        </w:pBdr>
        <w:shd w:val="clear" w:color="auto" w:fill="F3F3F3"/>
        <w:spacing w:line="240" w:lineRule="auto"/>
        <w:ind w:left="360" w:right="-18"/>
        <w:rPr>
          <w:b/>
          <w:bCs/>
        </w:rPr>
      </w:pPr>
      <w:r w:rsidRPr="00FC7F00">
        <w:rPr>
          <w:b/>
          <w:bCs/>
        </w:rPr>
        <w:t>Exercise:</w:t>
      </w:r>
    </w:p>
    <w:p w14:paraId="3AEBD19E" w14:textId="03D56435" w:rsidR="00FC7F00" w:rsidRDefault="00FC7F00" w:rsidP="00FC7F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2C71F582" w14:textId="124ABB67" w:rsidR="00FC7F00" w:rsidRDefault="00FC7F00" w:rsidP="00FC7F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  <w:r>
        <w:rPr>
          <w:color w:val="000000"/>
        </w:rPr>
        <w:t xml:space="preserve">Create an application for the student enrollment system where student is enrolled in the university. Create proper dataset to store information for a student an apply CRUD </w:t>
      </w:r>
      <w:proofErr w:type="spellStart"/>
      <w:r>
        <w:rPr>
          <w:color w:val="000000"/>
        </w:rPr>
        <w:t>oerations</w:t>
      </w:r>
      <w:proofErr w:type="spellEnd"/>
      <w:r>
        <w:rPr>
          <w:color w:val="000000"/>
        </w:rPr>
        <w:t xml:space="preserve"> over the students </w:t>
      </w:r>
      <w:proofErr w:type="spellStart"/>
      <w:r>
        <w:rPr>
          <w:color w:val="000000"/>
        </w:rPr>
        <w:t>enrillement</w:t>
      </w:r>
      <w:proofErr w:type="spellEnd"/>
      <w:r>
        <w:rPr>
          <w:color w:val="000000"/>
        </w:rPr>
        <w:t xml:space="preserve"> application. Also have the appropriate designing and login system for admin.</w:t>
      </w:r>
    </w:p>
    <w:p w14:paraId="1DB640D5" w14:textId="77777777" w:rsidR="003727FF" w:rsidRDefault="003727FF" w:rsidP="00FC7F0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color w:val="000000"/>
        </w:rPr>
      </w:pPr>
    </w:p>
    <w:p w14:paraId="3AA26F91" w14:textId="5C482DBC" w:rsidR="003727FF" w:rsidRDefault="003727FF" w:rsidP="003727FF">
      <w:pPr>
        <w:pStyle w:val="Heading1"/>
      </w:pPr>
      <w:r>
        <w:t>Code:</w:t>
      </w:r>
    </w:p>
    <w:p w14:paraId="0219411D" w14:textId="77777777" w:rsidR="003727FF" w:rsidRPr="003727FF" w:rsidRDefault="003727FF" w:rsidP="003727FF">
      <w:pPr>
        <w:pStyle w:val="Heading3"/>
        <w:rPr>
          <w:rStyle w:val="Strong"/>
        </w:rPr>
      </w:pPr>
    </w:p>
    <w:p w14:paraId="1DE39F1F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import </w:t>
      </w:r>
      <w:proofErr w:type="spellStart"/>
      <w:proofErr w:type="gramStart"/>
      <w:r w:rsidRPr="003727FF">
        <w:rPr>
          <w:rStyle w:val="Strong"/>
        </w:rPr>
        <w:t>java.sql.Connection</w:t>
      </w:r>
      <w:proofErr w:type="spellEnd"/>
      <w:proofErr w:type="gramEnd"/>
      <w:r w:rsidRPr="003727FF">
        <w:rPr>
          <w:rStyle w:val="Strong"/>
        </w:rPr>
        <w:t>;</w:t>
      </w:r>
    </w:p>
    <w:p w14:paraId="405C3AD6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import </w:t>
      </w:r>
      <w:proofErr w:type="spellStart"/>
      <w:proofErr w:type="gramStart"/>
      <w:r w:rsidRPr="003727FF">
        <w:rPr>
          <w:rStyle w:val="Strong"/>
        </w:rPr>
        <w:t>java.sql.DriverManager</w:t>
      </w:r>
      <w:proofErr w:type="spellEnd"/>
      <w:proofErr w:type="gramEnd"/>
      <w:r w:rsidRPr="003727FF">
        <w:rPr>
          <w:rStyle w:val="Strong"/>
        </w:rPr>
        <w:t>;</w:t>
      </w:r>
    </w:p>
    <w:p w14:paraId="2D49F4A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import </w:t>
      </w:r>
      <w:proofErr w:type="spellStart"/>
      <w:proofErr w:type="gramStart"/>
      <w:r w:rsidRPr="003727FF">
        <w:rPr>
          <w:rStyle w:val="Strong"/>
        </w:rPr>
        <w:t>java.sql.PreparedStatement</w:t>
      </w:r>
      <w:proofErr w:type="spellEnd"/>
      <w:proofErr w:type="gramEnd"/>
      <w:r w:rsidRPr="003727FF">
        <w:rPr>
          <w:rStyle w:val="Strong"/>
        </w:rPr>
        <w:t>;</w:t>
      </w:r>
    </w:p>
    <w:p w14:paraId="093BFE32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import </w:t>
      </w:r>
      <w:proofErr w:type="spellStart"/>
      <w:proofErr w:type="gramStart"/>
      <w:r w:rsidRPr="003727FF">
        <w:rPr>
          <w:rStyle w:val="Strong"/>
        </w:rPr>
        <w:t>java.sql.ResultSet</w:t>
      </w:r>
      <w:proofErr w:type="spellEnd"/>
      <w:proofErr w:type="gramEnd"/>
      <w:r w:rsidRPr="003727FF">
        <w:rPr>
          <w:rStyle w:val="Strong"/>
        </w:rPr>
        <w:t>;</w:t>
      </w:r>
    </w:p>
    <w:p w14:paraId="5D936EDF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import </w:t>
      </w:r>
      <w:proofErr w:type="spellStart"/>
      <w:proofErr w:type="gramStart"/>
      <w:r w:rsidRPr="003727FF">
        <w:rPr>
          <w:rStyle w:val="Strong"/>
        </w:rPr>
        <w:t>java.sql.SQLException</w:t>
      </w:r>
      <w:proofErr w:type="spellEnd"/>
      <w:proofErr w:type="gramEnd"/>
      <w:r w:rsidRPr="003727FF">
        <w:rPr>
          <w:rStyle w:val="Strong"/>
        </w:rPr>
        <w:t>;</w:t>
      </w:r>
    </w:p>
    <w:p w14:paraId="7C114F61" w14:textId="77777777" w:rsidR="003727FF" w:rsidRPr="003727FF" w:rsidRDefault="003727FF" w:rsidP="003727FF">
      <w:pPr>
        <w:pStyle w:val="Heading3"/>
        <w:rPr>
          <w:rStyle w:val="Strong"/>
        </w:rPr>
      </w:pPr>
    </w:p>
    <w:p w14:paraId="3F1F2B6F" w14:textId="77777777" w:rsidR="003727FF" w:rsidRPr="003727FF" w:rsidRDefault="003727FF" w:rsidP="003727FF">
      <w:pPr>
        <w:pStyle w:val="Heading3"/>
        <w:rPr>
          <w:rStyle w:val="Strong"/>
        </w:rPr>
      </w:pPr>
    </w:p>
    <w:p w14:paraId="29D20A15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public class </w:t>
      </w:r>
      <w:proofErr w:type="spellStart"/>
      <w:r w:rsidRPr="003727FF">
        <w:rPr>
          <w:rStyle w:val="Strong"/>
        </w:rPr>
        <w:t>Dbconnector</w:t>
      </w:r>
      <w:proofErr w:type="spellEnd"/>
      <w:r w:rsidRPr="003727FF">
        <w:rPr>
          <w:rStyle w:val="Strong"/>
        </w:rPr>
        <w:t xml:space="preserve"> {</w:t>
      </w:r>
    </w:p>
    <w:p w14:paraId="79D9896A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>private static final String DBloc="</w:t>
      </w:r>
      <w:proofErr w:type="gramStart"/>
      <w:r w:rsidRPr="003727FF">
        <w:rPr>
          <w:rStyle w:val="Strong"/>
        </w:rPr>
        <w:t>jdbc:ucanaccess://C</w:t>
      </w:r>
      <w:proofErr w:type="gramEnd"/>
      <w:r w:rsidRPr="003727FF">
        <w:rPr>
          <w:rStyle w:val="Strong"/>
        </w:rPr>
        <w:t>:\\Users\\spring2018.BUKC\\Desktop\\lab13\\LAB13.accdb";</w:t>
      </w:r>
    </w:p>
    <w:p w14:paraId="297993C8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private Connection conn;</w:t>
      </w:r>
    </w:p>
    <w:p w14:paraId="38272544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private </w:t>
      </w:r>
      <w:proofErr w:type="spellStart"/>
      <w:r w:rsidRPr="003727FF">
        <w:rPr>
          <w:rStyle w:val="Strong"/>
        </w:rPr>
        <w:t>PreparedStatement</w:t>
      </w:r>
      <w:proofErr w:type="spellEnd"/>
      <w:r w:rsidRPr="003727FF">
        <w:rPr>
          <w:rStyle w:val="Strong"/>
        </w:rPr>
        <w:t xml:space="preserve"> </w:t>
      </w:r>
      <w:proofErr w:type="spellStart"/>
      <w:r w:rsidRPr="003727FF">
        <w:rPr>
          <w:rStyle w:val="Strong"/>
        </w:rPr>
        <w:t>prepState</w:t>
      </w:r>
      <w:proofErr w:type="spellEnd"/>
      <w:r w:rsidRPr="003727FF">
        <w:rPr>
          <w:rStyle w:val="Strong"/>
        </w:rPr>
        <w:t>;</w:t>
      </w:r>
    </w:p>
    <w:p w14:paraId="50CD71BA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private </w:t>
      </w:r>
      <w:proofErr w:type="spellStart"/>
      <w:r w:rsidRPr="003727FF">
        <w:rPr>
          <w:rStyle w:val="Strong"/>
        </w:rPr>
        <w:t>ResultSet</w:t>
      </w:r>
      <w:proofErr w:type="spellEnd"/>
      <w:r w:rsidRPr="003727FF">
        <w:rPr>
          <w:rStyle w:val="Strong"/>
        </w:rPr>
        <w:t xml:space="preserve"> </w:t>
      </w:r>
      <w:proofErr w:type="spellStart"/>
      <w:r w:rsidRPr="003727FF">
        <w:rPr>
          <w:rStyle w:val="Strong"/>
        </w:rPr>
        <w:t>rSet</w:t>
      </w:r>
      <w:proofErr w:type="spellEnd"/>
      <w:r w:rsidRPr="003727FF">
        <w:rPr>
          <w:rStyle w:val="Strong"/>
        </w:rPr>
        <w:t>;</w:t>
      </w:r>
    </w:p>
    <w:p w14:paraId="7490C61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</w:t>
      </w:r>
    </w:p>
    <w:p w14:paraId="710CFC55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public </w:t>
      </w:r>
      <w:proofErr w:type="spellStart"/>
      <w:proofErr w:type="gramStart"/>
      <w:r w:rsidRPr="003727FF">
        <w:rPr>
          <w:rStyle w:val="Strong"/>
        </w:rPr>
        <w:t>Dbconnector</w:t>
      </w:r>
      <w:proofErr w:type="spellEnd"/>
      <w:r w:rsidRPr="003727FF">
        <w:rPr>
          <w:rStyle w:val="Strong"/>
        </w:rPr>
        <w:t>(</w:t>
      </w:r>
      <w:proofErr w:type="gramEnd"/>
      <w:r w:rsidRPr="003727FF">
        <w:rPr>
          <w:rStyle w:val="Strong"/>
        </w:rPr>
        <w:t>){</w:t>
      </w:r>
    </w:p>
    <w:p w14:paraId="1A3932E8" w14:textId="77777777" w:rsidR="003727FF" w:rsidRPr="003727FF" w:rsidRDefault="003727FF" w:rsidP="003727FF">
      <w:pPr>
        <w:pStyle w:val="Heading3"/>
        <w:rPr>
          <w:rStyle w:val="Strong"/>
        </w:rPr>
      </w:pPr>
    </w:p>
    <w:p w14:paraId="1F62A2A9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try {</w:t>
      </w:r>
    </w:p>
    <w:p w14:paraId="2606DF99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conn=</w:t>
      </w:r>
      <w:proofErr w:type="spellStart"/>
      <w:r w:rsidRPr="003727FF">
        <w:rPr>
          <w:rStyle w:val="Strong"/>
        </w:rPr>
        <w:t>DriverManager.getConnection</w:t>
      </w:r>
      <w:proofErr w:type="spellEnd"/>
      <w:r w:rsidRPr="003727FF">
        <w:rPr>
          <w:rStyle w:val="Strong"/>
        </w:rPr>
        <w:t>(</w:t>
      </w:r>
      <w:proofErr w:type="spellStart"/>
      <w:r w:rsidRPr="003727FF">
        <w:rPr>
          <w:rStyle w:val="Strong"/>
        </w:rPr>
        <w:t>DBloc</w:t>
      </w:r>
      <w:proofErr w:type="spellEnd"/>
      <w:r w:rsidRPr="003727FF">
        <w:rPr>
          <w:rStyle w:val="Strong"/>
        </w:rPr>
        <w:t>);</w:t>
      </w:r>
    </w:p>
    <w:p w14:paraId="70BCBEE1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>("Connection Established !!");</w:t>
      </w:r>
    </w:p>
    <w:p w14:paraId="13F3B6D3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} catch (</w:t>
      </w:r>
      <w:proofErr w:type="spellStart"/>
      <w:r w:rsidRPr="003727FF">
        <w:rPr>
          <w:rStyle w:val="Strong"/>
        </w:rPr>
        <w:t>SQLException</w:t>
      </w:r>
      <w:proofErr w:type="spellEnd"/>
      <w:r w:rsidRPr="003727FF">
        <w:rPr>
          <w:rStyle w:val="Strong"/>
        </w:rPr>
        <w:t xml:space="preserve"> e) {</w:t>
      </w:r>
    </w:p>
    <w:p w14:paraId="07B98483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>("e");</w:t>
      </w:r>
    </w:p>
    <w:p w14:paraId="731D507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>("Connection Failed");</w:t>
      </w:r>
    </w:p>
    <w:p w14:paraId="46A5760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}</w:t>
      </w:r>
    </w:p>
    <w:p w14:paraId="54AE6B79" w14:textId="77777777" w:rsidR="003727FF" w:rsidRPr="003727FF" w:rsidRDefault="003727FF" w:rsidP="003727FF">
      <w:pPr>
        <w:pStyle w:val="Heading3"/>
        <w:rPr>
          <w:rStyle w:val="Strong"/>
        </w:rPr>
      </w:pPr>
    </w:p>
    <w:p w14:paraId="425DD4E0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} </w:t>
      </w:r>
    </w:p>
    <w:p w14:paraId="24BC8000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lastRenderedPageBreak/>
        <w:t>//method for selection queries</w:t>
      </w:r>
    </w:p>
    <w:p w14:paraId="6E8745AE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public </w:t>
      </w:r>
      <w:proofErr w:type="spellStart"/>
      <w:r w:rsidRPr="003727FF">
        <w:rPr>
          <w:rStyle w:val="Strong"/>
        </w:rPr>
        <w:t>ResultSet</w:t>
      </w:r>
      <w:proofErr w:type="spellEnd"/>
      <w:r w:rsidRPr="003727FF">
        <w:rPr>
          <w:rStyle w:val="Strong"/>
        </w:rPr>
        <w:t xml:space="preserve"> </w:t>
      </w:r>
      <w:proofErr w:type="spellStart"/>
      <w:proofErr w:type="gramStart"/>
      <w:r w:rsidRPr="003727FF">
        <w:rPr>
          <w:rStyle w:val="Strong"/>
        </w:rPr>
        <w:t>RunSelect</w:t>
      </w:r>
      <w:proofErr w:type="spellEnd"/>
      <w:r w:rsidRPr="003727FF">
        <w:rPr>
          <w:rStyle w:val="Strong"/>
        </w:rPr>
        <w:t>(</w:t>
      </w:r>
      <w:proofErr w:type="gramEnd"/>
      <w:r w:rsidRPr="003727FF">
        <w:rPr>
          <w:rStyle w:val="Strong"/>
        </w:rPr>
        <w:t>String query){</w:t>
      </w:r>
    </w:p>
    <w:p w14:paraId="56892191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try {</w:t>
      </w:r>
    </w:p>
    <w:p w14:paraId="65D98D2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prepState</w:t>
      </w:r>
      <w:proofErr w:type="spellEnd"/>
      <w:r w:rsidRPr="003727FF">
        <w:rPr>
          <w:rStyle w:val="Strong"/>
        </w:rPr>
        <w:t>=</w:t>
      </w:r>
      <w:proofErr w:type="spellStart"/>
      <w:r w:rsidRPr="003727FF">
        <w:rPr>
          <w:rStyle w:val="Strong"/>
        </w:rPr>
        <w:t>conn.prepareStatement</w:t>
      </w:r>
      <w:proofErr w:type="spellEnd"/>
      <w:r w:rsidRPr="003727FF">
        <w:rPr>
          <w:rStyle w:val="Strong"/>
        </w:rPr>
        <w:t>(query);</w:t>
      </w:r>
    </w:p>
    <w:p w14:paraId="66098E20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</w:t>
      </w:r>
      <w:proofErr w:type="spellStart"/>
      <w:r w:rsidRPr="003727FF">
        <w:rPr>
          <w:rStyle w:val="Strong"/>
        </w:rPr>
        <w:t>rSet</w:t>
      </w:r>
      <w:proofErr w:type="spellEnd"/>
      <w:r w:rsidRPr="003727FF">
        <w:rPr>
          <w:rStyle w:val="Strong"/>
        </w:rPr>
        <w:t xml:space="preserve">= </w:t>
      </w:r>
      <w:proofErr w:type="spellStart"/>
      <w:r w:rsidRPr="003727FF">
        <w:rPr>
          <w:rStyle w:val="Strong"/>
        </w:rPr>
        <w:t>prepState.executeQuery</w:t>
      </w:r>
      <w:proofErr w:type="spellEnd"/>
      <w:proofErr w:type="gramStart"/>
      <w:r w:rsidRPr="003727FF">
        <w:rPr>
          <w:rStyle w:val="Strong"/>
        </w:rPr>
        <w:t>();/</w:t>
      </w:r>
      <w:proofErr w:type="gramEnd"/>
      <w:r w:rsidRPr="003727FF">
        <w:rPr>
          <w:rStyle w:val="Strong"/>
        </w:rPr>
        <w:t>/this method is only for select statements</w:t>
      </w:r>
    </w:p>
    <w:p w14:paraId="179E43DC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</w:p>
    <w:p w14:paraId="2D9E076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} catch (</w:t>
      </w:r>
      <w:proofErr w:type="spellStart"/>
      <w:r w:rsidRPr="003727FF">
        <w:rPr>
          <w:rStyle w:val="Strong"/>
        </w:rPr>
        <w:t>SQLException</w:t>
      </w:r>
      <w:proofErr w:type="spellEnd"/>
      <w:r w:rsidRPr="003727FF">
        <w:rPr>
          <w:rStyle w:val="Strong"/>
        </w:rPr>
        <w:t xml:space="preserve"> e) {</w:t>
      </w:r>
    </w:p>
    <w:p w14:paraId="228F6C10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>(e);</w:t>
      </w:r>
    </w:p>
    <w:p w14:paraId="733173A2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>("Record error");</w:t>
      </w:r>
    </w:p>
    <w:p w14:paraId="4B2DF52D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}</w:t>
      </w:r>
    </w:p>
    <w:p w14:paraId="3D23ABC5" w14:textId="77777777" w:rsidR="003727FF" w:rsidRPr="003727FF" w:rsidRDefault="003727FF" w:rsidP="003727FF">
      <w:pPr>
        <w:pStyle w:val="Heading3"/>
        <w:rPr>
          <w:rStyle w:val="Strong"/>
        </w:rPr>
      </w:pPr>
    </w:p>
    <w:p w14:paraId="1C81780A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return </w:t>
      </w:r>
      <w:proofErr w:type="spellStart"/>
      <w:r w:rsidRPr="003727FF">
        <w:rPr>
          <w:rStyle w:val="Strong"/>
        </w:rPr>
        <w:t>rSet</w:t>
      </w:r>
      <w:proofErr w:type="spellEnd"/>
      <w:r w:rsidRPr="003727FF">
        <w:rPr>
          <w:rStyle w:val="Strong"/>
        </w:rPr>
        <w:t>;</w:t>
      </w:r>
    </w:p>
    <w:p w14:paraId="2DE6D872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>}</w:t>
      </w:r>
    </w:p>
    <w:p w14:paraId="0C0A6BD4" w14:textId="77777777" w:rsidR="003727FF" w:rsidRPr="003727FF" w:rsidRDefault="003727FF" w:rsidP="003727FF">
      <w:pPr>
        <w:pStyle w:val="Heading3"/>
        <w:rPr>
          <w:rStyle w:val="Strong"/>
        </w:rPr>
      </w:pPr>
    </w:p>
    <w:p w14:paraId="06D75266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public void </w:t>
      </w:r>
      <w:proofErr w:type="spellStart"/>
      <w:proofErr w:type="gramStart"/>
      <w:r w:rsidRPr="003727FF">
        <w:rPr>
          <w:rStyle w:val="Strong"/>
        </w:rPr>
        <w:t>RunDML</w:t>
      </w:r>
      <w:proofErr w:type="spellEnd"/>
      <w:r w:rsidRPr="003727FF">
        <w:rPr>
          <w:rStyle w:val="Strong"/>
        </w:rPr>
        <w:t>(</w:t>
      </w:r>
      <w:proofErr w:type="gramEnd"/>
      <w:r w:rsidRPr="003727FF">
        <w:rPr>
          <w:rStyle w:val="Strong"/>
        </w:rPr>
        <w:t>String query){</w:t>
      </w:r>
    </w:p>
    <w:p w14:paraId="0D80D73E" w14:textId="77777777" w:rsidR="003727FF" w:rsidRPr="003727FF" w:rsidRDefault="003727FF" w:rsidP="003727FF">
      <w:pPr>
        <w:pStyle w:val="Heading3"/>
        <w:rPr>
          <w:rStyle w:val="Strong"/>
        </w:rPr>
      </w:pPr>
    </w:p>
    <w:p w14:paraId="22CE243E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try {</w:t>
      </w:r>
    </w:p>
    <w:p w14:paraId="59511346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prepState</w:t>
      </w:r>
      <w:proofErr w:type="spellEnd"/>
      <w:r w:rsidRPr="003727FF">
        <w:rPr>
          <w:rStyle w:val="Strong"/>
        </w:rPr>
        <w:t>=</w:t>
      </w:r>
      <w:proofErr w:type="spellStart"/>
      <w:r w:rsidRPr="003727FF">
        <w:rPr>
          <w:rStyle w:val="Strong"/>
        </w:rPr>
        <w:t>conn.prepareStatement</w:t>
      </w:r>
      <w:proofErr w:type="spellEnd"/>
      <w:r w:rsidRPr="003727FF">
        <w:rPr>
          <w:rStyle w:val="Strong"/>
        </w:rPr>
        <w:t>(query);</w:t>
      </w:r>
    </w:p>
    <w:p w14:paraId="165D397A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prepState.executeUpdate</w:t>
      </w:r>
      <w:proofErr w:type="spellEnd"/>
      <w:r w:rsidRPr="003727FF">
        <w:rPr>
          <w:rStyle w:val="Strong"/>
        </w:rPr>
        <w:t>();</w:t>
      </w:r>
    </w:p>
    <w:p w14:paraId="1172B705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} catch (Exception e) {</w:t>
      </w:r>
    </w:p>
    <w:p w14:paraId="78E3E90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>(e);</w:t>
      </w:r>
    </w:p>
    <w:p w14:paraId="5A704DF8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  <w:proofErr w:type="spellStart"/>
      <w:r w:rsidRPr="003727FF">
        <w:rPr>
          <w:rStyle w:val="Strong"/>
        </w:rPr>
        <w:t>System.out.println</w:t>
      </w:r>
      <w:proofErr w:type="spellEnd"/>
      <w:r w:rsidRPr="003727FF">
        <w:rPr>
          <w:rStyle w:val="Strong"/>
        </w:rPr>
        <w:t xml:space="preserve">("Error </w:t>
      </w:r>
      <w:proofErr w:type="spellStart"/>
      <w:r w:rsidRPr="003727FF">
        <w:rPr>
          <w:rStyle w:val="Strong"/>
        </w:rPr>
        <w:t>RunDML</w:t>
      </w:r>
      <w:proofErr w:type="spellEnd"/>
      <w:r w:rsidRPr="003727FF">
        <w:rPr>
          <w:rStyle w:val="Strong"/>
        </w:rPr>
        <w:t>");</w:t>
      </w:r>
    </w:p>
    <w:p w14:paraId="216C106B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    </w:t>
      </w:r>
    </w:p>
    <w:p w14:paraId="49BE8CDF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 xml:space="preserve">    }</w:t>
      </w:r>
    </w:p>
    <w:p w14:paraId="2E2F231A" w14:textId="77777777" w:rsidR="003727FF" w:rsidRPr="003727FF" w:rsidRDefault="003727FF" w:rsidP="003727FF">
      <w:pPr>
        <w:pStyle w:val="Heading3"/>
        <w:rPr>
          <w:rStyle w:val="Strong"/>
        </w:rPr>
      </w:pPr>
    </w:p>
    <w:p w14:paraId="616258FC" w14:textId="77777777" w:rsidR="003727FF" w:rsidRP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t>}</w:t>
      </w:r>
    </w:p>
    <w:p w14:paraId="63E0AF6F" w14:textId="14FCB2C3" w:rsidR="003727FF" w:rsidRDefault="003727FF" w:rsidP="003727FF">
      <w:pPr>
        <w:pStyle w:val="Heading3"/>
        <w:rPr>
          <w:rStyle w:val="Strong"/>
        </w:rPr>
      </w:pPr>
      <w:r w:rsidRPr="003727FF">
        <w:rPr>
          <w:rStyle w:val="Strong"/>
        </w:rPr>
        <w:lastRenderedPageBreak/>
        <w:t>}</w:t>
      </w:r>
    </w:p>
    <w:p w14:paraId="0A1F13BF" w14:textId="559DFD50" w:rsidR="003727FF" w:rsidRDefault="00B617BF" w:rsidP="00B617BF">
      <w:pPr>
        <w:pStyle w:val="Heading1"/>
      </w:pPr>
      <w:r>
        <w:t>Output:</w:t>
      </w:r>
    </w:p>
    <w:p w14:paraId="68CA352E" w14:textId="271D288F" w:rsidR="009A200B" w:rsidRDefault="009A200B" w:rsidP="00B617BF">
      <w:pPr>
        <w:pStyle w:val="Heading1"/>
      </w:pPr>
      <w:r>
        <w:rPr>
          <w:noProof/>
        </w:rPr>
        <w:drawing>
          <wp:inline distT="0" distB="0" distL="0" distR="0" wp14:anchorId="7997141C" wp14:editId="107DFCA1">
            <wp:extent cx="3867690" cy="3400900"/>
            <wp:effectExtent l="0" t="0" r="0" b="9525"/>
            <wp:docPr id="1555246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5246766" name="Picture 155524676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34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C74DAC" wp14:editId="2D6F4E62">
            <wp:extent cx="4582164" cy="3315163"/>
            <wp:effectExtent l="0" t="0" r="0" b="0"/>
            <wp:docPr id="17126267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626775" name="Picture 171262677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9CB4B" wp14:editId="6A510796">
            <wp:extent cx="6189345" cy="1249045"/>
            <wp:effectExtent l="0" t="0" r="1905" b="8255"/>
            <wp:docPr id="5084657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465718" name="Picture 50846571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124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D248D" w14:textId="77777777" w:rsidR="00B617BF" w:rsidRPr="003727FF" w:rsidRDefault="00B617BF" w:rsidP="00B617BF">
      <w:pPr>
        <w:pStyle w:val="Heading1"/>
      </w:pPr>
    </w:p>
    <w:sectPr w:rsidR="00B617BF" w:rsidRPr="003727FF" w:rsidSect="003A17EE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7" w:h="16840" w:code="9"/>
      <w:pgMar w:top="720" w:right="1080" w:bottom="810" w:left="1080" w:header="45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B6DBF" w14:textId="77777777" w:rsidR="005B75F1" w:rsidRDefault="005B75F1">
      <w:r>
        <w:separator/>
      </w:r>
    </w:p>
  </w:endnote>
  <w:endnote w:type="continuationSeparator" w:id="0">
    <w:p w14:paraId="5ACF6D13" w14:textId="77777777" w:rsidR="005B75F1" w:rsidRDefault="005B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18739" w14:textId="77777777" w:rsidR="00F63997" w:rsidRDefault="00F639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0954" w14:textId="77777777" w:rsidR="003A17EE" w:rsidRDefault="003A17EE" w:rsidP="003A17EE">
    <w:pPr>
      <w:shd w:val="clear" w:color="auto" w:fill="4F81BD"/>
      <w:tabs>
        <w:tab w:val="center" w:pos="4950"/>
        <w:tab w:val="right" w:pos="9720"/>
      </w:tabs>
      <w:spacing w:after="0" w:line="240" w:lineRule="auto"/>
      <w:rPr>
        <w:rFonts w:ascii="Trebuchet MS" w:hAnsi="Trebuchet MS"/>
        <w:b/>
        <w:bCs/>
        <w:color w:val="FFFFFF"/>
        <w:sz w:val="18"/>
        <w:szCs w:val="18"/>
      </w:rPr>
    </w:pPr>
    <w:r>
      <w:rPr>
        <w:rFonts w:ascii="Trebuchet MS" w:hAnsi="Trebuchet MS"/>
        <w:b/>
        <w:bCs/>
        <w:color w:val="FFFFFF"/>
        <w:sz w:val="18"/>
        <w:szCs w:val="18"/>
      </w:rPr>
      <w:t xml:space="preserve">Department of Computer Sciences </w:t>
    </w:r>
    <w:r>
      <w:rPr>
        <w:rFonts w:ascii="Trebuchet MS" w:hAnsi="Trebuchet MS"/>
        <w:b/>
        <w:bCs/>
        <w:color w:val="FFFFFF"/>
        <w:sz w:val="18"/>
        <w:szCs w:val="18"/>
      </w:rPr>
      <w:tab/>
    </w:r>
    <w:r>
      <w:rPr>
        <w:rFonts w:ascii="Trebuchet MS" w:hAnsi="Trebuchet MS"/>
        <w:b/>
        <w:bCs/>
        <w:color w:val="FFFFFF"/>
        <w:sz w:val="18"/>
        <w:szCs w:val="18"/>
      </w:rPr>
      <w:tab/>
      <w:t xml:space="preserve">Semester BSCS 2 </w:t>
    </w:r>
  </w:p>
  <w:p w14:paraId="147C7BD0" w14:textId="3476C5D9" w:rsidR="003A17EE" w:rsidRPr="003A17EE" w:rsidRDefault="003A17EE" w:rsidP="003A17EE">
    <w:pPr>
      <w:pBdr>
        <w:bottom w:val="dotted" w:sz="4" w:space="1" w:color="4F81BD"/>
      </w:pBdr>
      <w:shd w:val="clear" w:color="auto" w:fill="FFFFFF"/>
      <w:tabs>
        <w:tab w:val="center" w:pos="4950"/>
        <w:tab w:val="right" w:pos="9720"/>
      </w:tabs>
      <w:spacing w:after="240" w:line="240" w:lineRule="auto"/>
      <w:rPr>
        <w:rFonts w:ascii="Trebuchet MS" w:hAnsi="Trebuchet MS"/>
        <w:b/>
        <w:bCs/>
        <w:color w:val="4F81BD"/>
        <w:sz w:val="18"/>
        <w:szCs w:val="18"/>
      </w:rPr>
    </w:pPr>
    <w:r>
      <w:rPr>
        <w:rFonts w:ascii="Trebuchet MS" w:hAnsi="Trebuchet MS"/>
        <w:b/>
        <w:bCs/>
        <w:color w:val="4F81BD"/>
        <w:sz w:val="18"/>
        <w:szCs w:val="18"/>
      </w:rPr>
      <w:t>CSL-210</w:t>
    </w:r>
    <w:r w:rsidRPr="00473832">
      <w:rPr>
        <w:rFonts w:ascii="Trebuchet MS" w:hAnsi="Trebuchet MS"/>
        <w:b/>
        <w:bCs/>
        <w:color w:val="4F81BD"/>
        <w:sz w:val="18"/>
        <w:szCs w:val="18"/>
      </w:rPr>
      <w:t xml:space="preserve"> </w:t>
    </w:r>
    <w:r>
      <w:rPr>
        <w:rFonts w:ascii="Trebuchet MS" w:hAnsi="Trebuchet MS"/>
        <w:b/>
        <w:bCs/>
        <w:color w:val="4F81BD"/>
        <w:sz w:val="18"/>
        <w:szCs w:val="18"/>
      </w:rPr>
      <w:t xml:space="preserve">Object Oriented Programming </w:t>
    </w:r>
    <w:r w:rsidRPr="008A7549">
      <w:rPr>
        <w:rFonts w:ascii="Trebuchet MS" w:hAnsi="Trebuchet MS"/>
        <w:b/>
        <w:bCs/>
        <w:color w:val="4F81BD"/>
        <w:sz w:val="18"/>
        <w:szCs w:val="18"/>
      </w:rPr>
      <w:t xml:space="preserve"> </w:t>
    </w:r>
    <w:r w:rsidR="00F63997">
      <w:rPr>
        <w:rFonts w:ascii="Trebuchet MS" w:hAnsi="Trebuchet MS"/>
        <w:b/>
        <w:bCs/>
        <w:color w:val="4F81BD"/>
        <w:sz w:val="18"/>
        <w:szCs w:val="18"/>
      </w:rPr>
      <w:tab/>
    </w:r>
    <w:r w:rsidR="00F63997">
      <w:rPr>
        <w:rFonts w:ascii="Trebuchet MS" w:hAnsi="Trebuchet MS"/>
        <w:b/>
        <w:bCs/>
        <w:color w:val="4F81BD"/>
        <w:sz w:val="18"/>
        <w:szCs w:val="18"/>
      </w:rPr>
      <w:tab/>
      <w:t>Lab 12</w:t>
    </w:r>
    <w:r w:rsidRPr="00473832">
      <w:rPr>
        <w:rFonts w:ascii="Trebuchet MS" w:hAnsi="Trebuchet MS"/>
        <w:b/>
        <w:bCs/>
        <w:color w:val="4F81BD"/>
        <w:sz w:val="18"/>
        <w:szCs w:val="18"/>
      </w:rPr>
      <w:t xml:space="preserve">: </w:t>
    </w:r>
    <w:r>
      <w:rPr>
        <w:rFonts w:ascii="Trebuchet MS" w:hAnsi="Trebuchet MS"/>
        <w:b/>
        <w:bCs/>
        <w:color w:val="4F81BD"/>
        <w:sz w:val="18"/>
        <w:szCs w:val="18"/>
      </w:rPr>
      <w:t>Database Connectivi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0972" w14:textId="77777777" w:rsidR="003A17EE" w:rsidRDefault="003A17EE" w:rsidP="003A17EE">
    <w:pPr>
      <w:shd w:val="clear" w:color="auto" w:fill="4F81BD"/>
      <w:tabs>
        <w:tab w:val="center" w:pos="4950"/>
        <w:tab w:val="right" w:pos="9720"/>
      </w:tabs>
      <w:spacing w:after="0" w:line="240" w:lineRule="auto"/>
      <w:rPr>
        <w:rFonts w:ascii="Trebuchet MS" w:hAnsi="Trebuchet MS"/>
        <w:b/>
        <w:bCs/>
        <w:color w:val="FFFFFF"/>
        <w:sz w:val="18"/>
        <w:szCs w:val="18"/>
      </w:rPr>
    </w:pPr>
    <w:r>
      <w:rPr>
        <w:rFonts w:ascii="Trebuchet MS" w:hAnsi="Trebuchet MS"/>
        <w:b/>
        <w:bCs/>
        <w:color w:val="FFFFFF"/>
        <w:sz w:val="18"/>
        <w:szCs w:val="18"/>
      </w:rPr>
      <w:t xml:space="preserve">Department of Computer Sciences </w:t>
    </w:r>
    <w:r>
      <w:rPr>
        <w:rFonts w:ascii="Trebuchet MS" w:hAnsi="Trebuchet MS"/>
        <w:b/>
        <w:bCs/>
        <w:color w:val="FFFFFF"/>
        <w:sz w:val="18"/>
        <w:szCs w:val="18"/>
      </w:rPr>
      <w:tab/>
    </w:r>
    <w:r>
      <w:rPr>
        <w:rFonts w:ascii="Trebuchet MS" w:hAnsi="Trebuchet MS"/>
        <w:b/>
        <w:bCs/>
        <w:color w:val="FFFFFF"/>
        <w:sz w:val="18"/>
        <w:szCs w:val="18"/>
      </w:rPr>
      <w:tab/>
      <w:t xml:space="preserve">Semester BSCS 2 </w:t>
    </w:r>
  </w:p>
  <w:p w14:paraId="2E3326D8" w14:textId="17FA1BE1" w:rsidR="003A17EE" w:rsidRPr="003A17EE" w:rsidRDefault="003A17EE" w:rsidP="003A17EE">
    <w:pPr>
      <w:pBdr>
        <w:bottom w:val="dotted" w:sz="4" w:space="1" w:color="4F81BD"/>
      </w:pBdr>
      <w:shd w:val="clear" w:color="auto" w:fill="FFFFFF"/>
      <w:tabs>
        <w:tab w:val="center" w:pos="4950"/>
        <w:tab w:val="right" w:pos="9720"/>
      </w:tabs>
      <w:spacing w:after="240" w:line="240" w:lineRule="auto"/>
      <w:rPr>
        <w:rFonts w:ascii="Trebuchet MS" w:hAnsi="Trebuchet MS"/>
        <w:b/>
        <w:bCs/>
        <w:color w:val="4F81BD"/>
        <w:sz w:val="18"/>
        <w:szCs w:val="18"/>
      </w:rPr>
    </w:pPr>
    <w:r>
      <w:rPr>
        <w:rFonts w:ascii="Trebuchet MS" w:hAnsi="Trebuchet MS"/>
        <w:b/>
        <w:bCs/>
        <w:color w:val="4F81BD"/>
        <w:sz w:val="18"/>
        <w:szCs w:val="18"/>
      </w:rPr>
      <w:t>CSL-210</w:t>
    </w:r>
    <w:r w:rsidRPr="00473832">
      <w:rPr>
        <w:rFonts w:ascii="Trebuchet MS" w:hAnsi="Trebuchet MS"/>
        <w:b/>
        <w:bCs/>
        <w:color w:val="4F81BD"/>
        <w:sz w:val="18"/>
        <w:szCs w:val="18"/>
      </w:rPr>
      <w:t xml:space="preserve"> </w:t>
    </w:r>
    <w:r>
      <w:rPr>
        <w:rFonts w:ascii="Trebuchet MS" w:hAnsi="Trebuchet MS"/>
        <w:b/>
        <w:bCs/>
        <w:color w:val="4F81BD"/>
        <w:sz w:val="18"/>
        <w:szCs w:val="18"/>
      </w:rPr>
      <w:t xml:space="preserve">Object Oriented Programming </w:t>
    </w:r>
    <w:r w:rsidRPr="008A7549">
      <w:rPr>
        <w:rFonts w:ascii="Trebuchet MS" w:hAnsi="Trebuchet MS"/>
        <w:b/>
        <w:bCs/>
        <w:color w:val="4F81BD"/>
        <w:sz w:val="18"/>
        <w:szCs w:val="18"/>
      </w:rPr>
      <w:t xml:space="preserve"> </w:t>
    </w:r>
    <w:r w:rsidR="00F63997">
      <w:rPr>
        <w:rFonts w:ascii="Trebuchet MS" w:hAnsi="Trebuchet MS"/>
        <w:b/>
        <w:bCs/>
        <w:color w:val="4F81BD"/>
        <w:sz w:val="18"/>
        <w:szCs w:val="18"/>
      </w:rPr>
      <w:tab/>
    </w:r>
    <w:r w:rsidR="00F63997">
      <w:rPr>
        <w:rFonts w:ascii="Trebuchet MS" w:hAnsi="Trebuchet MS"/>
        <w:b/>
        <w:bCs/>
        <w:color w:val="4F81BD"/>
        <w:sz w:val="18"/>
        <w:szCs w:val="18"/>
      </w:rPr>
      <w:tab/>
      <w:t>Lab 12</w:t>
    </w:r>
    <w:r w:rsidRPr="00473832">
      <w:rPr>
        <w:rFonts w:ascii="Trebuchet MS" w:hAnsi="Trebuchet MS"/>
        <w:b/>
        <w:bCs/>
        <w:color w:val="4F81BD"/>
        <w:sz w:val="18"/>
        <w:szCs w:val="18"/>
      </w:rPr>
      <w:t xml:space="preserve">: </w:t>
    </w:r>
    <w:r>
      <w:rPr>
        <w:rFonts w:ascii="Trebuchet MS" w:hAnsi="Trebuchet MS"/>
        <w:b/>
        <w:bCs/>
        <w:color w:val="4F81BD"/>
        <w:sz w:val="18"/>
        <w:szCs w:val="18"/>
      </w:rPr>
      <w:t>Database Connectiv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85EE5" w14:textId="77777777" w:rsidR="005B75F1" w:rsidRDefault="005B75F1">
      <w:r>
        <w:separator/>
      </w:r>
    </w:p>
  </w:footnote>
  <w:footnote w:type="continuationSeparator" w:id="0">
    <w:p w14:paraId="499ED110" w14:textId="77777777" w:rsidR="005B75F1" w:rsidRDefault="005B75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271D3" w14:textId="77777777" w:rsidR="00F63997" w:rsidRDefault="00F639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B106B5" w14:textId="77777777" w:rsidR="00566819" w:rsidRPr="003A17EE" w:rsidRDefault="00566819" w:rsidP="003A17EE">
    <w:pPr>
      <w:pStyle w:val="Header"/>
    </w:pPr>
    <w:r w:rsidRPr="003A17EE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735"/>
      <w:gridCol w:w="4228"/>
    </w:tblGrid>
    <w:tr w:rsidR="003A17EE" w14:paraId="0575DF9B" w14:textId="77777777" w:rsidTr="00B47BCF">
      <w:trPr>
        <w:trHeight w:val="95"/>
      </w:trPr>
      <w:tc>
        <w:tcPr>
          <w:tcW w:w="2878" w:type="pct"/>
          <w:vMerge w:val="restart"/>
          <w:hideMark/>
        </w:tcPr>
        <w:p w14:paraId="404A744B" w14:textId="77777777" w:rsidR="003A17EE" w:rsidRDefault="003A17EE" w:rsidP="00B47BCF">
          <w:pPr>
            <w:pStyle w:val="Header"/>
            <w:spacing w:line="256" w:lineRule="auto"/>
          </w:pPr>
          <w:r>
            <w:rPr>
              <w:noProof/>
              <w:lang w:eastAsia="en-US"/>
            </w:rPr>
            <w:drawing>
              <wp:inline distT="0" distB="0" distL="0" distR="0" wp14:anchorId="0D36F4BA" wp14:editId="10574775">
                <wp:extent cx="3143250" cy="819150"/>
                <wp:effectExtent l="0" t="0" r="0" b="0"/>
                <wp:docPr id="1" name="Picture 1" descr="Bahria Logo new white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Bahria Logo new white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14325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t xml:space="preserve">  </w:t>
          </w:r>
        </w:p>
      </w:tc>
      <w:tc>
        <w:tcPr>
          <w:tcW w:w="2122" w:type="pct"/>
          <w:shd w:val="clear" w:color="auto" w:fill="244061"/>
          <w:hideMark/>
        </w:tcPr>
        <w:p w14:paraId="035C42A8" w14:textId="77777777" w:rsidR="003A17EE" w:rsidRDefault="003A17EE" w:rsidP="00B47BCF">
          <w:pPr>
            <w:pStyle w:val="Header"/>
            <w:spacing w:line="256" w:lineRule="auto"/>
            <w:rPr>
              <w:rFonts w:ascii="Arial" w:hAnsi="Arial" w:cs="Arial"/>
              <w:szCs w:val="20"/>
            </w:rPr>
          </w:pPr>
          <w:r>
            <w:rPr>
              <w:rFonts w:ascii="Arial" w:hAnsi="Arial" w:cs="Arial"/>
              <w:szCs w:val="20"/>
            </w:rPr>
            <w:t>CSL-</w:t>
          </w:r>
          <w:r>
            <w:t>210: Object Oriented Programming</w:t>
          </w:r>
        </w:p>
      </w:tc>
    </w:tr>
    <w:tr w:rsidR="003A17EE" w14:paraId="159B5DEE" w14:textId="77777777" w:rsidTr="00B47BCF">
      <w:trPr>
        <w:trHeight w:val="497"/>
      </w:trPr>
      <w:tc>
        <w:tcPr>
          <w:tcW w:w="0" w:type="auto"/>
          <w:vMerge/>
          <w:vAlign w:val="center"/>
          <w:hideMark/>
        </w:tcPr>
        <w:p w14:paraId="160FF61B" w14:textId="77777777" w:rsidR="003A17EE" w:rsidRDefault="003A17EE" w:rsidP="00B47BCF">
          <w:pPr>
            <w:spacing w:after="0"/>
            <w:rPr>
              <w:sz w:val="22"/>
              <w:lang w:eastAsia="en-US"/>
            </w:rPr>
          </w:pPr>
        </w:p>
      </w:tc>
      <w:tc>
        <w:tcPr>
          <w:tcW w:w="2122" w:type="pct"/>
          <w:shd w:val="clear" w:color="auto" w:fill="B6DDE8"/>
          <w:hideMark/>
        </w:tcPr>
        <w:p w14:paraId="7D613781" w14:textId="77777777" w:rsidR="003A17EE" w:rsidRDefault="003A17EE" w:rsidP="00B47BCF">
          <w:pPr>
            <w:pStyle w:val="Header"/>
            <w:spacing w:line="256" w:lineRule="auto"/>
            <w:rPr>
              <w:rFonts w:ascii="Arial" w:hAnsi="Arial" w:cs="Arial"/>
              <w:szCs w:val="20"/>
            </w:rPr>
          </w:pPr>
          <w:r>
            <w:rPr>
              <w:rFonts w:ascii="Arial" w:hAnsi="Arial" w:cs="Arial"/>
              <w:szCs w:val="20"/>
            </w:rPr>
            <w:t>Semester BS CS – 02</w:t>
          </w:r>
        </w:p>
      </w:tc>
    </w:tr>
  </w:tbl>
  <w:p w14:paraId="046F35ED" w14:textId="77777777" w:rsidR="00566819" w:rsidRPr="003A17EE" w:rsidRDefault="00566819" w:rsidP="003A17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36B8A"/>
    <w:multiLevelType w:val="multilevel"/>
    <w:tmpl w:val="CEC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826047"/>
    <w:multiLevelType w:val="hybridMultilevel"/>
    <w:tmpl w:val="9F04C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23355"/>
    <w:multiLevelType w:val="multilevel"/>
    <w:tmpl w:val="CEC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856097"/>
    <w:multiLevelType w:val="hybridMultilevel"/>
    <w:tmpl w:val="8AEAA9C0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41C72"/>
    <w:multiLevelType w:val="hybridMultilevel"/>
    <w:tmpl w:val="9E362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0F55A3"/>
    <w:multiLevelType w:val="hybridMultilevel"/>
    <w:tmpl w:val="23387202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B55501"/>
    <w:multiLevelType w:val="hybridMultilevel"/>
    <w:tmpl w:val="7780FED8"/>
    <w:lvl w:ilvl="0" w:tplc="5ABEB716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117326F0"/>
    <w:multiLevelType w:val="singleLevel"/>
    <w:tmpl w:val="08C24310"/>
    <w:lvl w:ilvl="0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</w:abstractNum>
  <w:abstractNum w:abstractNumId="8" w15:restartNumberingAfterBreak="0">
    <w:nsid w:val="13CE6E68"/>
    <w:multiLevelType w:val="multilevel"/>
    <w:tmpl w:val="03285F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87E5F5C"/>
    <w:multiLevelType w:val="hybridMultilevel"/>
    <w:tmpl w:val="150A8A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8563C4"/>
    <w:multiLevelType w:val="hybridMultilevel"/>
    <w:tmpl w:val="5C161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210AD"/>
    <w:multiLevelType w:val="hybridMultilevel"/>
    <w:tmpl w:val="F07C5FCE"/>
    <w:lvl w:ilvl="0" w:tplc="C8E6D5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1E77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36ED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E02FB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961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C40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EC58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6C5F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5A664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F81589"/>
    <w:multiLevelType w:val="hybridMultilevel"/>
    <w:tmpl w:val="B0FA0304"/>
    <w:lvl w:ilvl="0" w:tplc="D8802FD0">
      <w:start w:val="1"/>
      <w:numFmt w:val="bullet"/>
      <w:lvlText w:val=""/>
      <w:lvlJc w:val="left"/>
      <w:pPr>
        <w:tabs>
          <w:tab w:val="num" w:pos="600"/>
        </w:tabs>
        <w:ind w:left="600" w:hanging="30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9E653B"/>
    <w:multiLevelType w:val="hybridMultilevel"/>
    <w:tmpl w:val="0818BAF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BBCAD8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ABC25F6"/>
    <w:multiLevelType w:val="multilevel"/>
    <w:tmpl w:val="803C0D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C7072AA"/>
    <w:multiLevelType w:val="singleLevel"/>
    <w:tmpl w:val="6968168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6" w15:restartNumberingAfterBreak="0">
    <w:nsid w:val="2E9E1ED9"/>
    <w:multiLevelType w:val="hybridMultilevel"/>
    <w:tmpl w:val="BFB2946E"/>
    <w:lvl w:ilvl="0" w:tplc="AAA4F5C8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Batang" w:hAnsi="Times New Roman" w:cs="Times New Roman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223A6B"/>
    <w:multiLevelType w:val="hybridMultilevel"/>
    <w:tmpl w:val="BA9A2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72532"/>
    <w:multiLevelType w:val="hybridMultilevel"/>
    <w:tmpl w:val="A7609808"/>
    <w:lvl w:ilvl="0" w:tplc="191EE1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color w:val="auto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38D66D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33A154C6"/>
    <w:multiLevelType w:val="hybridMultilevel"/>
    <w:tmpl w:val="D97048A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B2F4516"/>
    <w:multiLevelType w:val="hybridMultilevel"/>
    <w:tmpl w:val="3B7C5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187DFD"/>
    <w:multiLevelType w:val="hybridMultilevel"/>
    <w:tmpl w:val="50E036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D5F1F9D"/>
    <w:multiLevelType w:val="hybridMultilevel"/>
    <w:tmpl w:val="12467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98F4B6">
      <w:numFmt w:val="bullet"/>
      <w:lvlText w:val="-"/>
      <w:lvlJc w:val="left"/>
      <w:pPr>
        <w:ind w:left="1440" w:hanging="360"/>
      </w:pPr>
      <w:rPr>
        <w:rFonts w:ascii="Times New Roman" w:eastAsia="Batang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F0372A"/>
    <w:multiLevelType w:val="hybridMultilevel"/>
    <w:tmpl w:val="E3BE7EB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bCs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93D7F51"/>
    <w:multiLevelType w:val="hybridMultilevel"/>
    <w:tmpl w:val="49FA6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6F5D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9877F9B"/>
    <w:multiLevelType w:val="hybridMultilevel"/>
    <w:tmpl w:val="83A84132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B3E52A7"/>
    <w:multiLevelType w:val="multilevel"/>
    <w:tmpl w:val="7706C47A"/>
    <w:lvl w:ilvl="0">
      <w:start w:val="1"/>
      <w:numFmt w:val="bullet"/>
      <w:lvlText w:val=""/>
      <w:lvlJc w:val="left"/>
      <w:pPr>
        <w:tabs>
          <w:tab w:val="num" w:pos="600"/>
        </w:tabs>
        <w:ind w:left="600" w:hanging="300"/>
      </w:pPr>
      <w:rPr>
        <w:rFonts w:ascii="Wingdings 3" w:hAnsi="Wingdings 3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5E5B06"/>
    <w:multiLevelType w:val="hybridMultilevel"/>
    <w:tmpl w:val="A14A03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F721349"/>
    <w:multiLevelType w:val="hybridMultilevel"/>
    <w:tmpl w:val="0E60BC7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51916D99"/>
    <w:multiLevelType w:val="hybridMultilevel"/>
    <w:tmpl w:val="BE52C2F4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1987DC7"/>
    <w:multiLevelType w:val="hybridMultilevel"/>
    <w:tmpl w:val="32EE32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4C00F32"/>
    <w:multiLevelType w:val="hybridMultilevel"/>
    <w:tmpl w:val="28D8443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7256E6"/>
    <w:multiLevelType w:val="hybridMultilevel"/>
    <w:tmpl w:val="ECD8B0DA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8EC2015"/>
    <w:multiLevelType w:val="hybridMultilevel"/>
    <w:tmpl w:val="180E28A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C446A8"/>
    <w:multiLevelType w:val="hybridMultilevel"/>
    <w:tmpl w:val="F0F46154"/>
    <w:lvl w:ilvl="0" w:tplc="3AC87E6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Times New Roman" w:hAnsi="Times New Roman" w:cs="Times New Roman" w:hint="default"/>
        <w:b/>
        <w:bCs/>
        <w:color w:val="auto"/>
        <w:sz w:val="24"/>
        <w:szCs w:val="24"/>
      </w:rPr>
    </w:lvl>
    <w:lvl w:ilvl="1" w:tplc="58B48D8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  <w:color w:val="auto"/>
        <w:sz w:val="20"/>
        <w:szCs w:val="2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CA9091A"/>
    <w:multiLevelType w:val="hybridMultilevel"/>
    <w:tmpl w:val="A0B49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714BF9"/>
    <w:multiLevelType w:val="multilevel"/>
    <w:tmpl w:val="BFB2946E"/>
    <w:lvl w:ilvl="0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Batang" w:hAnsi="Times New Roman" w:cs="Times New Roman" w:hint="default"/>
        <w:b w:val="0"/>
        <w:bCs w:val="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1B7072B"/>
    <w:multiLevelType w:val="hybridMultilevel"/>
    <w:tmpl w:val="5D3ADC66"/>
    <w:lvl w:ilvl="0" w:tplc="D8802FD0">
      <w:start w:val="1"/>
      <w:numFmt w:val="bullet"/>
      <w:lvlText w:val=""/>
      <w:lvlJc w:val="left"/>
      <w:pPr>
        <w:tabs>
          <w:tab w:val="num" w:pos="600"/>
        </w:tabs>
        <w:ind w:left="600" w:hanging="30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C80A35"/>
    <w:multiLevelType w:val="hybridMultilevel"/>
    <w:tmpl w:val="5B9CD814"/>
    <w:lvl w:ilvl="0" w:tplc="1EEEE346">
      <w:start w:val="1"/>
      <w:numFmt w:val="bullet"/>
      <w:lvlText w:val=""/>
      <w:lvlJc w:val="left"/>
      <w:pPr>
        <w:tabs>
          <w:tab w:val="num" w:pos="600"/>
        </w:tabs>
        <w:ind w:left="600" w:hanging="300"/>
      </w:pPr>
      <w:rPr>
        <w:rFonts w:ascii="Wingdings 3" w:hAnsi="Wingdings 3" w:hint="default"/>
        <w:b/>
        <w:bCs w:val="0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A30042"/>
    <w:multiLevelType w:val="hybridMultilevel"/>
    <w:tmpl w:val="4F8E6968"/>
    <w:lvl w:ilvl="0" w:tplc="C464E75C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0F24961"/>
    <w:multiLevelType w:val="multilevel"/>
    <w:tmpl w:val="C4E64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2F61365"/>
    <w:multiLevelType w:val="hybridMultilevel"/>
    <w:tmpl w:val="94DA0632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38798C"/>
    <w:multiLevelType w:val="hybridMultilevel"/>
    <w:tmpl w:val="9746DDE8"/>
    <w:lvl w:ilvl="0" w:tplc="7BDC125C">
      <w:start w:val="1"/>
      <w:numFmt w:val="bullet"/>
      <w:lvlText w:val=""/>
      <w:lvlJc w:val="left"/>
      <w:pPr>
        <w:tabs>
          <w:tab w:val="num" w:pos="750"/>
        </w:tabs>
        <w:ind w:left="750" w:hanging="15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77390AB2"/>
    <w:multiLevelType w:val="multilevel"/>
    <w:tmpl w:val="95289F4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8886039">
    <w:abstractNumId w:val="42"/>
  </w:num>
  <w:num w:numId="2" w16cid:durableId="325787718">
    <w:abstractNumId w:val="0"/>
  </w:num>
  <w:num w:numId="3" w16cid:durableId="74036942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67289733">
    <w:abstractNumId w:val="18"/>
  </w:num>
  <w:num w:numId="5" w16cid:durableId="74973711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34919130">
    <w:abstractNumId w:val="2"/>
  </w:num>
  <w:num w:numId="7" w16cid:durableId="1215964833">
    <w:abstractNumId w:val="8"/>
  </w:num>
  <w:num w:numId="8" w16cid:durableId="1077097677">
    <w:abstractNumId w:val="45"/>
  </w:num>
  <w:num w:numId="9" w16cid:durableId="291133975">
    <w:abstractNumId w:val="14"/>
  </w:num>
  <w:num w:numId="10" w16cid:durableId="873080695">
    <w:abstractNumId w:val="39"/>
  </w:num>
  <w:num w:numId="11" w16cid:durableId="668558371">
    <w:abstractNumId w:val="12"/>
  </w:num>
  <w:num w:numId="12" w16cid:durableId="238487890">
    <w:abstractNumId w:val="40"/>
  </w:num>
  <w:num w:numId="13" w16cid:durableId="1619490428">
    <w:abstractNumId w:val="28"/>
  </w:num>
  <w:num w:numId="14" w16cid:durableId="39981292">
    <w:abstractNumId w:val="16"/>
  </w:num>
  <w:num w:numId="15" w16cid:durableId="1054888742">
    <w:abstractNumId w:val="9"/>
  </w:num>
  <w:num w:numId="16" w16cid:durableId="870411908">
    <w:abstractNumId w:val="38"/>
  </w:num>
  <w:num w:numId="17" w16cid:durableId="1160854541">
    <w:abstractNumId w:val="24"/>
  </w:num>
  <w:num w:numId="18" w16cid:durableId="1459375532">
    <w:abstractNumId w:val="26"/>
  </w:num>
  <w:num w:numId="19" w16cid:durableId="937257809">
    <w:abstractNumId w:val="43"/>
  </w:num>
  <w:num w:numId="20" w16cid:durableId="996110002">
    <w:abstractNumId w:val="27"/>
  </w:num>
  <w:num w:numId="21" w16cid:durableId="2145927189">
    <w:abstractNumId w:val="31"/>
  </w:num>
  <w:num w:numId="22" w16cid:durableId="793452440">
    <w:abstractNumId w:val="34"/>
  </w:num>
  <w:num w:numId="23" w16cid:durableId="301353256">
    <w:abstractNumId w:val="3"/>
  </w:num>
  <w:num w:numId="24" w16cid:durableId="1617367566">
    <w:abstractNumId w:val="19"/>
  </w:num>
  <w:num w:numId="25" w16cid:durableId="1075207299">
    <w:abstractNumId w:val="5"/>
  </w:num>
  <w:num w:numId="26" w16cid:durableId="1899244860">
    <w:abstractNumId w:val="6"/>
  </w:num>
  <w:num w:numId="27" w16cid:durableId="1429109351">
    <w:abstractNumId w:val="29"/>
  </w:num>
  <w:num w:numId="28" w16cid:durableId="1421638014">
    <w:abstractNumId w:val="41"/>
  </w:num>
  <w:num w:numId="29" w16cid:durableId="1378624843">
    <w:abstractNumId w:val="30"/>
  </w:num>
  <w:num w:numId="30" w16cid:durableId="445126560">
    <w:abstractNumId w:val="7"/>
  </w:num>
  <w:num w:numId="31" w16cid:durableId="863133377">
    <w:abstractNumId w:val="15"/>
  </w:num>
  <w:num w:numId="32" w16cid:durableId="1867016845">
    <w:abstractNumId w:val="1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3" w16cid:durableId="8214418">
    <w:abstractNumId w:val="33"/>
  </w:num>
  <w:num w:numId="34" w16cid:durableId="1516384211">
    <w:abstractNumId w:val="20"/>
  </w:num>
  <w:num w:numId="35" w16cid:durableId="855198122">
    <w:abstractNumId w:val="13"/>
  </w:num>
  <w:num w:numId="36" w16cid:durableId="836961400">
    <w:abstractNumId w:val="22"/>
  </w:num>
  <w:num w:numId="37" w16cid:durableId="1048456842">
    <w:abstractNumId w:val="23"/>
  </w:num>
  <w:num w:numId="38" w16cid:durableId="946741440">
    <w:abstractNumId w:val="10"/>
  </w:num>
  <w:num w:numId="39" w16cid:durableId="1490514431">
    <w:abstractNumId w:val="25"/>
  </w:num>
  <w:num w:numId="40" w16cid:durableId="751514181">
    <w:abstractNumId w:val="17"/>
  </w:num>
  <w:num w:numId="41" w16cid:durableId="331379343">
    <w:abstractNumId w:val="1"/>
  </w:num>
  <w:num w:numId="42" w16cid:durableId="745609173">
    <w:abstractNumId w:val="32"/>
  </w:num>
  <w:num w:numId="43" w16cid:durableId="176387353">
    <w:abstractNumId w:val="35"/>
  </w:num>
  <w:num w:numId="44" w16cid:durableId="772821109">
    <w:abstractNumId w:val="36"/>
  </w:num>
  <w:num w:numId="45" w16cid:durableId="1429110571">
    <w:abstractNumId w:val="44"/>
  </w:num>
  <w:num w:numId="46" w16cid:durableId="159274878">
    <w:abstractNumId w:val="21"/>
  </w:num>
  <w:num w:numId="47" w16cid:durableId="2027439110">
    <w:abstractNumId w:val="37"/>
  </w:num>
  <w:num w:numId="48" w16cid:durableId="1450398691">
    <w:abstractNumId w:val="11"/>
  </w:num>
  <w:num w:numId="49" w16cid:durableId="10552795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tTQ1NzczMrQwtjBQ0lEKTi0uzszPAykwrAUAD0SzNywAAAA="/>
  </w:docVars>
  <w:rsids>
    <w:rsidRoot w:val="00C979EE"/>
    <w:rsid w:val="00003B5E"/>
    <w:rsid w:val="00003DC1"/>
    <w:rsid w:val="0001165A"/>
    <w:rsid w:val="00013B0A"/>
    <w:rsid w:val="00022DAA"/>
    <w:rsid w:val="000323B8"/>
    <w:rsid w:val="00034356"/>
    <w:rsid w:val="00034FFE"/>
    <w:rsid w:val="0003703D"/>
    <w:rsid w:val="00055BA8"/>
    <w:rsid w:val="00067D92"/>
    <w:rsid w:val="00070EBC"/>
    <w:rsid w:val="000738C9"/>
    <w:rsid w:val="0007584C"/>
    <w:rsid w:val="000766A6"/>
    <w:rsid w:val="000829BA"/>
    <w:rsid w:val="00090A53"/>
    <w:rsid w:val="00091088"/>
    <w:rsid w:val="000A1CC8"/>
    <w:rsid w:val="000A320B"/>
    <w:rsid w:val="000A461F"/>
    <w:rsid w:val="000B014C"/>
    <w:rsid w:val="000B0F9E"/>
    <w:rsid w:val="000B6DE8"/>
    <w:rsid w:val="000C3D96"/>
    <w:rsid w:val="000C5F52"/>
    <w:rsid w:val="000D34DF"/>
    <w:rsid w:val="000D578E"/>
    <w:rsid w:val="000D7CAC"/>
    <w:rsid w:val="000F3F3D"/>
    <w:rsid w:val="00106104"/>
    <w:rsid w:val="0011078A"/>
    <w:rsid w:val="00111235"/>
    <w:rsid w:val="001117DE"/>
    <w:rsid w:val="001120E3"/>
    <w:rsid w:val="0011597B"/>
    <w:rsid w:val="00122104"/>
    <w:rsid w:val="001242B8"/>
    <w:rsid w:val="00134B78"/>
    <w:rsid w:val="001413F2"/>
    <w:rsid w:val="00143A48"/>
    <w:rsid w:val="00160B49"/>
    <w:rsid w:val="0017164A"/>
    <w:rsid w:val="001906EC"/>
    <w:rsid w:val="00192129"/>
    <w:rsid w:val="00192AC8"/>
    <w:rsid w:val="00195312"/>
    <w:rsid w:val="0019531E"/>
    <w:rsid w:val="001968EE"/>
    <w:rsid w:val="001A0286"/>
    <w:rsid w:val="001A10C8"/>
    <w:rsid w:val="001A7A54"/>
    <w:rsid w:val="001B4CD4"/>
    <w:rsid w:val="001B6B37"/>
    <w:rsid w:val="001B6BDB"/>
    <w:rsid w:val="001C0934"/>
    <w:rsid w:val="001D3D13"/>
    <w:rsid w:val="001D60FE"/>
    <w:rsid w:val="001E0449"/>
    <w:rsid w:val="001E1002"/>
    <w:rsid w:val="001E22DF"/>
    <w:rsid w:val="002025DE"/>
    <w:rsid w:val="00202A7D"/>
    <w:rsid w:val="00212C07"/>
    <w:rsid w:val="0022044D"/>
    <w:rsid w:val="0022052F"/>
    <w:rsid w:val="00227C28"/>
    <w:rsid w:val="00236B19"/>
    <w:rsid w:val="00237589"/>
    <w:rsid w:val="0024631E"/>
    <w:rsid w:val="00246E0F"/>
    <w:rsid w:val="00246FDE"/>
    <w:rsid w:val="00247423"/>
    <w:rsid w:val="00257412"/>
    <w:rsid w:val="002632E8"/>
    <w:rsid w:val="00275305"/>
    <w:rsid w:val="002761A0"/>
    <w:rsid w:val="00276303"/>
    <w:rsid w:val="0027725D"/>
    <w:rsid w:val="002841AB"/>
    <w:rsid w:val="0028786F"/>
    <w:rsid w:val="00297290"/>
    <w:rsid w:val="002A5F15"/>
    <w:rsid w:val="002A6409"/>
    <w:rsid w:val="002B0E6B"/>
    <w:rsid w:val="002B615C"/>
    <w:rsid w:val="002B6E52"/>
    <w:rsid w:val="002C3020"/>
    <w:rsid w:val="002D1800"/>
    <w:rsid w:val="002D2D30"/>
    <w:rsid w:val="002D6652"/>
    <w:rsid w:val="002D70A4"/>
    <w:rsid w:val="002E3656"/>
    <w:rsid w:val="002E5FEC"/>
    <w:rsid w:val="002E7196"/>
    <w:rsid w:val="002E79AA"/>
    <w:rsid w:val="002F2EB8"/>
    <w:rsid w:val="002F3FFE"/>
    <w:rsid w:val="0030135F"/>
    <w:rsid w:val="0030613C"/>
    <w:rsid w:val="00306DEC"/>
    <w:rsid w:val="003152BE"/>
    <w:rsid w:val="0031603B"/>
    <w:rsid w:val="00317A27"/>
    <w:rsid w:val="00330ED5"/>
    <w:rsid w:val="00337EE7"/>
    <w:rsid w:val="00340965"/>
    <w:rsid w:val="00340C65"/>
    <w:rsid w:val="00342E77"/>
    <w:rsid w:val="0034591B"/>
    <w:rsid w:val="00350FF0"/>
    <w:rsid w:val="0035259B"/>
    <w:rsid w:val="00355A01"/>
    <w:rsid w:val="00357A52"/>
    <w:rsid w:val="003635E6"/>
    <w:rsid w:val="003727FF"/>
    <w:rsid w:val="00372A94"/>
    <w:rsid w:val="003752BB"/>
    <w:rsid w:val="00375DBD"/>
    <w:rsid w:val="003774A2"/>
    <w:rsid w:val="0038415F"/>
    <w:rsid w:val="00393EA6"/>
    <w:rsid w:val="00396829"/>
    <w:rsid w:val="00397B19"/>
    <w:rsid w:val="003A17EE"/>
    <w:rsid w:val="003A5FD4"/>
    <w:rsid w:val="003A6D0E"/>
    <w:rsid w:val="003B379D"/>
    <w:rsid w:val="003B6268"/>
    <w:rsid w:val="003C0DFF"/>
    <w:rsid w:val="003C6306"/>
    <w:rsid w:val="003C72CD"/>
    <w:rsid w:val="003D4F55"/>
    <w:rsid w:val="003D7620"/>
    <w:rsid w:val="003E54B4"/>
    <w:rsid w:val="003E5657"/>
    <w:rsid w:val="003E56AA"/>
    <w:rsid w:val="003F551D"/>
    <w:rsid w:val="0040205F"/>
    <w:rsid w:val="00403578"/>
    <w:rsid w:val="00407A70"/>
    <w:rsid w:val="0041146C"/>
    <w:rsid w:val="0042638C"/>
    <w:rsid w:val="00426C50"/>
    <w:rsid w:val="00426DE8"/>
    <w:rsid w:val="00436A3A"/>
    <w:rsid w:val="00443604"/>
    <w:rsid w:val="00446775"/>
    <w:rsid w:val="00447F5C"/>
    <w:rsid w:val="004516E5"/>
    <w:rsid w:val="00453B82"/>
    <w:rsid w:val="00453EB7"/>
    <w:rsid w:val="0045667E"/>
    <w:rsid w:val="004672CD"/>
    <w:rsid w:val="004759B3"/>
    <w:rsid w:val="00475A60"/>
    <w:rsid w:val="0048489C"/>
    <w:rsid w:val="004A6139"/>
    <w:rsid w:val="004A75FE"/>
    <w:rsid w:val="004C4B00"/>
    <w:rsid w:val="004C5239"/>
    <w:rsid w:val="004D098E"/>
    <w:rsid w:val="004E34CE"/>
    <w:rsid w:val="004F2B98"/>
    <w:rsid w:val="004F3F72"/>
    <w:rsid w:val="004F4E65"/>
    <w:rsid w:val="005066AB"/>
    <w:rsid w:val="00521CA2"/>
    <w:rsid w:val="00525A31"/>
    <w:rsid w:val="0053250A"/>
    <w:rsid w:val="00532CF4"/>
    <w:rsid w:val="00533AEA"/>
    <w:rsid w:val="005530AE"/>
    <w:rsid w:val="00556485"/>
    <w:rsid w:val="00560B12"/>
    <w:rsid w:val="00562835"/>
    <w:rsid w:val="00565A2D"/>
    <w:rsid w:val="00566349"/>
    <w:rsid w:val="00566819"/>
    <w:rsid w:val="00570BD0"/>
    <w:rsid w:val="00574BB0"/>
    <w:rsid w:val="005825FE"/>
    <w:rsid w:val="00582E3D"/>
    <w:rsid w:val="005902EA"/>
    <w:rsid w:val="00590CE3"/>
    <w:rsid w:val="00595318"/>
    <w:rsid w:val="005A6E66"/>
    <w:rsid w:val="005B0D12"/>
    <w:rsid w:val="005B75F1"/>
    <w:rsid w:val="005B7CE3"/>
    <w:rsid w:val="005C144F"/>
    <w:rsid w:val="005C432F"/>
    <w:rsid w:val="005C7ECC"/>
    <w:rsid w:val="005D27AD"/>
    <w:rsid w:val="005E4F6F"/>
    <w:rsid w:val="005E6E5A"/>
    <w:rsid w:val="005E772E"/>
    <w:rsid w:val="005F5B85"/>
    <w:rsid w:val="005F67CC"/>
    <w:rsid w:val="00604AAD"/>
    <w:rsid w:val="00605B36"/>
    <w:rsid w:val="006108A2"/>
    <w:rsid w:val="006108BF"/>
    <w:rsid w:val="00611CA3"/>
    <w:rsid w:val="00613105"/>
    <w:rsid w:val="00621C15"/>
    <w:rsid w:val="006228D2"/>
    <w:rsid w:val="00622C0D"/>
    <w:rsid w:val="00623E92"/>
    <w:rsid w:val="0062440C"/>
    <w:rsid w:val="00627967"/>
    <w:rsid w:val="00631191"/>
    <w:rsid w:val="006316F1"/>
    <w:rsid w:val="00632B80"/>
    <w:rsid w:val="00642FB2"/>
    <w:rsid w:val="00662291"/>
    <w:rsid w:val="00662D0E"/>
    <w:rsid w:val="0068020A"/>
    <w:rsid w:val="0068020D"/>
    <w:rsid w:val="00686984"/>
    <w:rsid w:val="00686F6C"/>
    <w:rsid w:val="006930FD"/>
    <w:rsid w:val="006A4C3B"/>
    <w:rsid w:val="006B27A9"/>
    <w:rsid w:val="006B3366"/>
    <w:rsid w:val="006B670A"/>
    <w:rsid w:val="006C5A84"/>
    <w:rsid w:val="006C71CD"/>
    <w:rsid w:val="006C725B"/>
    <w:rsid w:val="006D1F96"/>
    <w:rsid w:val="006D34E8"/>
    <w:rsid w:val="006D3DA3"/>
    <w:rsid w:val="006D690F"/>
    <w:rsid w:val="006E025F"/>
    <w:rsid w:val="006F6D48"/>
    <w:rsid w:val="007066EA"/>
    <w:rsid w:val="00712C5E"/>
    <w:rsid w:val="0071739B"/>
    <w:rsid w:val="0072420E"/>
    <w:rsid w:val="00737D6C"/>
    <w:rsid w:val="00737DB7"/>
    <w:rsid w:val="00744990"/>
    <w:rsid w:val="0075178D"/>
    <w:rsid w:val="00755384"/>
    <w:rsid w:val="007633ED"/>
    <w:rsid w:val="007661CA"/>
    <w:rsid w:val="00767B64"/>
    <w:rsid w:val="00773C79"/>
    <w:rsid w:val="00781CB9"/>
    <w:rsid w:val="007852F6"/>
    <w:rsid w:val="007864E8"/>
    <w:rsid w:val="00790F44"/>
    <w:rsid w:val="007A03DE"/>
    <w:rsid w:val="007A06CC"/>
    <w:rsid w:val="007B227E"/>
    <w:rsid w:val="007B24AA"/>
    <w:rsid w:val="007B2695"/>
    <w:rsid w:val="007C09B3"/>
    <w:rsid w:val="007C274B"/>
    <w:rsid w:val="007C60E0"/>
    <w:rsid w:val="007D09A8"/>
    <w:rsid w:val="007D22C6"/>
    <w:rsid w:val="007E2A2A"/>
    <w:rsid w:val="007E4CA9"/>
    <w:rsid w:val="007E5A1F"/>
    <w:rsid w:val="007E7328"/>
    <w:rsid w:val="007F27A0"/>
    <w:rsid w:val="007F623D"/>
    <w:rsid w:val="008038D7"/>
    <w:rsid w:val="00820D6A"/>
    <w:rsid w:val="0082398C"/>
    <w:rsid w:val="008251CB"/>
    <w:rsid w:val="008403B4"/>
    <w:rsid w:val="008458EB"/>
    <w:rsid w:val="00846775"/>
    <w:rsid w:val="00852FB2"/>
    <w:rsid w:val="00853CEB"/>
    <w:rsid w:val="00856FF2"/>
    <w:rsid w:val="008601EA"/>
    <w:rsid w:val="00860470"/>
    <w:rsid w:val="00860A20"/>
    <w:rsid w:val="00862D3D"/>
    <w:rsid w:val="0087471D"/>
    <w:rsid w:val="0088783E"/>
    <w:rsid w:val="00891B8D"/>
    <w:rsid w:val="00897637"/>
    <w:rsid w:val="008A0243"/>
    <w:rsid w:val="008A29F9"/>
    <w:rsid w:val="008A447B"/>
    <w:rsid w:val="008B2693"/>
    <w:rsid w:val="008B44E1"/>
    <w:rsid w:val="008C0C6B"/>
    <w:rsid w:val="008C2A27"/>
    <w:rsid w:val="008C431A"/>
    <w:rsid w:val="008D3E16"/>
    <w:rsid w:val="008D4D1E"/>
    <w:rsid w:val="008D4EDE"/>
    <w:rsid w:val="008D56E2"/>
    <w:rsid w:val="008D7C92"/>
    <w:rsid w:val="008E561C"/>
    <w:rsid w:val="008F42C0"/>
    <w:rsid w:val="008F4B94"/>
    <w:rsid w:val="008F57E9"/>
    <w:rsid w:val="00903813"/>
    <w:rsid w:val="00904A28"/>
    <w:rsid w:val="00907DC1"/>
    <w:rsid w:val="00911EFA"/>
    <w:rsid w:val="00915609"/>
    <w:rsid w:val="009157C7"/>
    <w:rsid w:val="00922929"/>
    <w:rsid w:val="00924BEA"/>
    <w:rsid w:val="00926782"/>
    <w:rsid w:val="009338FB"/>
    <w:rsid w:val="00933F03"/>
    <w:rsid w:val="009343B1"/>
    <w:rsid w:val="00937140"/>
    <w:rsid w:val="0094049D"/>
    <w:rsid w:val="009476CA"/>
    <w:rsid w:val="00965E09"/>
    <w:rsid w:val="009771C0"/>
    <w:rsid w:val="00980DCE"/>
    <w:rsid w:val="00984978"/>
    <w:rsid w:val="00987642"/>
    <w:rsid w:val="00987CA9"/>
    <w:rsid w:val="009A200B"/>
    <w:rsid w:val="009A3998"/>
    <w:rsid w:val="009A6151"/>
    <w:rsid w:val="009B32EF"/>
    <w:rsid w:val="009B35ED"/>
    <w:rsid w:val="009B641B"/>
    <w:rsid w:val="009B72E8"/>
    <w:rsid w:val="009C408F"/>
    <w:rsid w:val="009C6583"/>
    <w:rsid w:val="009D2362"/>
    <w:rsid w:val="009D48AF"/>
    <w:rsid w:val="009D5CE3"/>
    <w:rsid w:val="009F0AFC"/>
    <w:rsid w:val="009F6149"/>
    <w:rsid w:val="00A041A7"/>
    <w:rsid w:val="00A10696"/>
    <w:rsid w:val="00A133A0"/>
    <w:rsid w:val="00A16915"/>
    <w:rsid w:val="00A173EF"/>
    <w:rsid w:val="00A368A9"/>
    <w:rsid w:val="00A417A3"/>
    <w:rsid w:val="00A422F2"/>
    <w:rsid w:val="00A431DC"/>
    <w:rsid w:val="00A47D85"/>
    <w:rsid w:val="00A62654"/>
    <w:rsid w:val="00A6312F"/>
    <w:rsid w:val="00A63F3A"/>
    <w:rsid w:val="00A644B8"/>
    <w:rsid w:val="00A65B38"/>
    <w:rsid w:val="00A71319"/>
    <w:rsid w:val="00A7314D"/>
    <w:rsid w:val="00A755D3"/>
    <w:rsid w:val="00A82A2E"/>
    <w:rsid w:val="00AA0A5B"/>
    <w:rsid w:val="00AA1749"/>
    <w:rsid w:val="00AA372E"/>
    <w:rsid w:val="00AB1766"/>
    <w:rsid w:val="00AB4B23"/>
    <w:rsid w:val="00AC66FE"/>
    <w:rsid w:val="00AD2A17"/>
    <w:rsid w:val="00AD3CF7"/>
    <w:rsid w:val="00AF69EB"/>
    <w:rsid w:val="00B11F98"/>
    <w:rsid w:val="00B128DF"/>
    <w:rsid w:val="00B162F1"/>
    <w:rsid w:val="00B17DBE"/>
    <w:rsid w:val="00B25148"/>
    <w:rsid w:val="00B40677"/>
    <w:rsid w:val="00B41BFA"/>
    <w:rsid w:val="00B544F9"/>
    <w:rsid w:val="00B55DA8"/>
    <w:rsid w:val="00B57255"/>
    <w:rsid w:val="00B617BF"/>
    <w:rsid w:val="00B61F84"/>
    <w:rsid w:val="00B631EE"/>
    <w:rsid w:val="00B707E1"/>
    <w:rsid w:val="00B71112"/>
    <w:rsid w:val="00B81BAF"/>
    <w:rsid w:val="00B864C0"/>
    <w:rsid w:val="00B95356"/>
    <w:rsid w:val="00B96CED"/>
    <w:rsid w:val="00B976B1"/>
    <w:rsid w:val="00BA2006"/>
    <w:rsid w:val="00BA6BFE"/>
    <w:rsid w:val="00BB4524"/>
    <w:rsid w:val="00BB705E"/>
    <w:rsid w:val="00BC2574"/>
    <w:rsid w:val="00BC2A14"/>
    <w:rsid w:val="00BC40CA"/>
    <w:rsid w:val="00BC6EB8"/>
    <w:rsid w:val="00BE753B"/>
    <w:rsid w:val="00BF11DE"/>
    <w:rsid w:val="00BF3C21"/>
    <w:rsid w:val="00BF7B28"/>
    <w:rsid w:val="00C10806"/>
    <w:rsid w:val="00C17F4E"/>
    <w:rsid w:val="00C20CB0"/>
    <w:rsid w:val="00C25917"/>
    <w:rsid w:val="00C3098D"/>
    <w:rsid w:val="00C60415"/>
    <w:rsid w:val="00C63107"/>
    <w:rsid w:val="00C81A4A"/>
    <w:rsid w:val="00C81F75"/>
    <w:rsid w:val="00C829A3"/>
    <w:rsid w:val="00C82E57"/>
    <w:rsid w:val="00C84E65"/>
    <w:rsid w:val="00C94806"/>
    <w:rsid w:val="00C979EE"/>
    <w:rsid w:val="00CA65DD"/>
    <w:rsid w:val="00CB24A6"/>
    <w:rsid w:val="00CB4B22"/>
    <w:rsid w:val="00CB5625"/>
    <w:rsid w:val="00CC2CB6"/>
    <w:rsid w:val="00CC4A74"/>
    <w:rsid w:val="00CC7448"/>
    <w:rsid w:val="00CD1021"/>
    <w:rsid w:val="00CD1956"/>
    <w:rsid w:val="00CD2E49"/>
    <w:rsid w:val="00CE39FD"/>
    <w:rsid w:val="00CE51A1"/>
    <w:rsid w:val="00CF25FB"/>
    <w:rsid w:val="00D0761D"/>
    <w:rsid w:val="00D13107"/>
    <w:rsid w:val="00D16BA7"/>
    <w:rsid w:val="00D34921"/>
    <w:rsid w:val="00D4327B"/>
    <w:rsid w:val="00D438D4"/>
    <w:rsid w:val="00D60707"/>
    <w:rsid w:val="00D671A7"/>
    <w:rsid w:val="00D84AFA"/>
    <w:rsid w:val="00D8683C"/>
    <w:rsid w:val="00DC1025"/>
    <w:rsid w:val="00DC2B37"/>
    <w:rsid w:val="00DC4AF3"/>
    <w:rsid w:val="00DC4CE3"/>
    <w:rsid w:val="00DC65D5"/>
    <w:rsid w:val="00DD0C71"/>
    <w:rsid w:val="00DD0F01"/>
    <w:rsid w:val="00DD47D2"/>
    <w:rsid w:val="00DE1A29"/>
    <w:rsid w:val="00E01CD6"/>
    <w:rsid w:val="00E050D2"/>
    <w:rsid w:val="00E23E5A"/>
    <w:rsid w:val="00E2405F"/>
    <w:rsid w:val="00E34489"/>
    <w:rsid w:val="00E41850"/>
    <w:rsid w:val="00E4442A"/>
    <w:rsid w:val="00E563A9"/>
    <w:rsid w:val="00E57974"/>
    <w:rsid w:val="00E77955"/>
    <w:rsid w:val="00E81232"/>
    <w:rsid w:val="00E867E7"/>
    <w:rsid w:val="00E86C68"/>
    <w:rsid w:val="00E94BF6"/>
    <w:rsid w:val="00E95B1B"/>
    <w:rsid w:val="00EA12D4"/>
    <w:rsid w:val="00EA4832"/>
    <w:rsid w:val="00EB4CDA"/>
    <w:rsid w:val="00EB4E36"/>
    <w:rsid w:val="00EB7647"/>
    <w:rsid w:val="00EB7AD4"/>
    <w:rsid w:val="00EC25C0"/>
    <w:rsid w:val="00EC5282"/>
    <w:rsid w:val="00EC762C"/>
    <w:rsid w:val="00ED0E78"/>
    <w:rsid w:val="00ED341D"/>
    <w:rsid w:val="00ED41DB"/>
    <w:rsid w:val="00EE3126"/>
    <w:rsid w:val="00EF4021"/>
    <w:rsid w:val="00F01BB3"/>
    <w:rsid w:val="00F06ACE"/>
    <w:rsid w:val="00F10EE0"/>
    <w:rsid w:val="00F12318"/>
    <w:rsid w:val="00F15413"/>
    <w:rsid w:val="00F154BD"/>
    <w:rsid w:val="00F3153B"/>
    <w:rsid w:val="00F31697"/>
    <w:rsid w:val="00F348AF"/>
    <w:rsid w:val="00F34C3D"/>
    <w:rsid w:val="00F42E25"/>
    <w:rsid w:val="00F43D82"/>
    <w:rsid w:val="00F470E5"/>
    <w:rsid w:val="00F47731"/>
    <w:rsid w:val="00F57994"/>
    <w:rsid w:val="00F63997"/>
    <w:rsid w:val="00F65906"/>
    <w:rsid w:val="00F6623F"/>
    <w:rsid w:val="00F71C6D"/>
    <w:rsid w:val="00F728FA"/>
    <w:rsid w:val="00F817E4"/>
    <w:rsid w:val="00F90690"/>
    <w:rsid w:val="00F90808"/>
    <w:rsid w:val="00F938BD"/>
    <w:rsid w:val="00FA3E9B"/>
    <w:rsid w:val="00FA7EF7"/>
    <w:rsid w:val="00FB20CC"/>
    <w:rsid w:val="00FC0D98"/>
    <w:rsid w:val="00FC73ED"/>
    <w:rsid w:val="00FC7F00"/>
    <w:rsid w:val="00FD44F3"/>
    <w:rsid w:val="00FD577F"/>
    <w:rsid w:val="00FE1908"/>
    <w:rsid w:val="00FE4C51"/>
    <w:rsid w:val="00FE5325"/>
    <w:rsid w:val="00FF0EF9"/>
    <w:rsid w:val="00FF1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."/>
  <w:listSeparator w:val=","/>
  <w14:docId w14:val="7029F79F"/>
  <w15:docId w15:val="{C9F77444-0C69-4C57-91BC-54372E3D7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1319"/>
    <w:pPr>
      <w:spacing w:before="60" w:after="60" w:line="264" w:lineRule="auto"/>
    </w:pPr>
    <w:rPr>
      <w:sz w:val="24"/>
      <w:szCs w:val="24"/>
      <w:lang w:eastAsia="ko-KR"/>
    </w:rPr>
  </w:style>
  <w:style w:type="paragraph" w:styleId="Heading1">
    <w:name w:val="heading 1"/>
    <w:basedOn w:val="Normal"/>
    <w:qFormat/>
    <w:rsid w:val="000766A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qFormat/>
    <w:rsid w:val="000766A6"/>
    <w:pPr>
      <w:keepNext/>
      <w:spacing w:before="24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63107"/>
    <w:pPr>
      <w:keepNext/>
      <w:spacing w:before="24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D16BA7"/>
    <w:pPr>
      <w:keepNext/>
      <w:spacing w:before="24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D16BA7"/>
    <w:pPr>
      <w:spacing w:before="24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0766A6"/>
    <w:rPr>
      <w:color w:val="0000FF"/>
      <w:u w:val="single"/>
    </w:rPr>
  </w:style>
  <w:style w:type="character" w:styleId="FollowedHyperlink">
    <w:name w:val="FollowedHyperlink"/>
    <w:basedOn w:val="DefaultParagraphFont"/>
    <w:rsid w:val="000766A6"/>
    <w:rPr>
      <w:color w:val="0000FF"/>
      <w:u w:val="single"/>
    </w:rPr>
  </w:style>
  <w:style w:type="paragraph" w:styleId="HTMLPreformatted">
    <w:name w:val="HTML Preformatted"/>
    <w:basedOn w:val="Normal"/>
    <w:rsid w:val="000766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0766A6"/>
    <w:pPr>
      <w:spacing w:before="100" w:beforeAutospacing="1" w:after="100" w:afterAutospacing="1"/>
    </w:pPr>
  </w:style>
  <w:style w:type="paragraph" w:styleId="BodyTextIndent">
    <w:name w:val="Body Text Indent"/>
    <w:basedOn w:val="Normal"/>
    <w:rsid w:val="000766A6"/>
    <w:pPr>
      <w:spacing w:before="100" w:beforeAutospacing="1" w:after="100" w:afterAutospacing="1"/>
    </w:pPr>
  </w:style>
  <w:style w:type="paragraph" w:customStyle="1" w:styleId="MyLabHeading1">
    <w:name w:val="My Lab Heading 1"/>
    <w:basedOn w:val="Heading1"/>
    <w:autoRedefine/>
    <w:rsid w:val="007D22C6"/>
    <w:pPr>
      <w:keepNext/>
      <w:pBdr>
        <w:left w:val="single" w:sz="48" w:space="4" w:color="3867AF"/>
      </w:pBdr>
      <w:shd w:val="clear" w:color="auto" w:fill="628DCC"/>
      <w:spacing w:before="240" w:beforeAutospacing="0" w:after="120" w:afterAutospacing="0"/>
    </w:pPr>
    <w:rPr>
      <w:rFonts w:ascii="Arial Black" w:eastAsia="Times New Roman" w:hAnsi="Arial Black" w:cs="Arial"/>
      <w:b w:val="0"/>
      <w:bCs w:val="0"/>
      <w:color w:val="FFFFFF"/>
      <w:kern w:val="32"/>
      <w:sz w:val="28"/>
      <w:szCs w:val="28"/>
      <w:lang w:eastAsia="en-US"/>
    </w:rPr>
  </w:style>
  <w:style w:type="paragraph" w:styleId="Header">
    <w:name w:val="header"/>
    <w:basedOn w:val="Normal"/>
    <w:link w:val="HeaderChar"/>
    <w:rsid w:val="009D5CE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D5CE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D5CE3"/>
  </w:style>
  <w:style w:type="paragraph" w:styleId="BalloonText">
    <w:name w:val="Balloon Text"/>
    <w:basedOn w:val="Normal"/>
    <w:semiHidden/>
    <w:rsid w:val="002E3656"/>
    <w:rPr>
      <w:rFonts w:ascii="Tahoma" w:hAnsi="Tahoma" w:cs="Tahoma"/>
      <w:sz w:val="16"/>
      <w:szCs w:val="16"/>
    </w:rPr>
  </w:style>
  <w:style w:type="paragraph" w:customStyle="1" w:styleId="Syntax">
    <w:name w:val="Syntax"/>
    <w:basedOn w:val="Heading3"/>
    <w:autoRedefine/>
    <w:rsid w:val="00C10806"/>
    <w:pPr>
      <w:pBdr>
        <w:top w:val="single" w:sz="8" w:space="1" w:color="4F81BD"/>
        <w:left w:val="single" w:sz="36" w:space="4" w:color="4F81BD"/>
        <w:bottom w:val="single" w:sz="8" w:space="1" w:color="4F81BD"/>
        <w:right w:val="single" w:sz="36" w:space="4" w:color="4F81BD"/>
      </w:pBdr>
      <w:shd w:val="clear" w:color="auto" w:fill="F2F2F2"/>
      <w:tabs>
        <w:tab w:val="right" w:pos="8820"/>
      </w:tabs>
      <w:spacing w:before="120" w:after="180" w:line="240" w:lineRule="auto"/>
      <w:ind w:left="1080" w:right="1382"/>
      <w:contextualSpacing/>
    </w:pPr>
    <w:rPr>
      <w:rFonts w:ascii="Courier New" w:hAnsi="Courier New" w:cs="Courier New"/>
      <w:bCs w:val="0"/>
      <w:snapToGrid w:val="0"/>
      <w:color w:val="0000FF"/>
    </w:rPr>
  </w:style>
  <w:style w:type="paragraph" w:customStyle="1" w:styleId="Code">
    <w:name w:val="Code"/>
    <w:basedOn w:val="Syntax"/>
    <w:rsid w:val="007D22C6"/>
    <w:pPr>
      <w:pBdr>
        <w:left w:val="single" w:sz="8" w:space="4" w:color="4F81BD"/>
        <w:right w:val="single" w:sz="8" w:space="4" w:color="4F81BD"/>
      </w:pBdr>
      <w:tabs>
        <w:tab w:val="clear" w:pos="8820"/>
        <w:tab w:val="left" w:pos="1080"/>
        <w:tab w:val="left" w:pos="1800"/>
        <w:tab w:val="left" w:pos="2520"/>
        <w:tab w:val="left" w:pos="3240"/>
        <w:tab w:val="left" w:pos="3960"/>
        <w:tab w:val="left" w:pos="4680"/>
        <w:tab w:val="left" w:pos="5400"/>
        <w:tab w:val="left" w:pos="6120"/>
        <w:tab w:val="left" w:pos="6840"/>
        <w:tab w:val="left" w:pos="7560"/>
        <w:tab w:val="left" w:pos="8280"/>
        <w:tab w:val="left" w:pos="9000"/>
      </w:tabs>
      <w:spacing w:line="264" w:lineRule="auto"/>
      <w:ind w:left="360" w:right="0"/>
    </w:pPr>
    <w:rPr>
      <w:noProof/>
      <w:color w:val="auto"/>
      <w:sz w:val="22"/>
      <w:szCs w:val="22"/>
    </w:rPr>
  </w:style>
  <w:style w:type="character" w:customStyle="1" w:styleId="Comment">
    <w:name w:val="Comment"/>
    <w:basedOn w:val="DefaultParagraphFont"/>
    <w:rsid w:val="009F0AFC"/>
    <w:rPr>
      <w:color w:val="008000"/>
    </w:rPr>
  </w:style>
  <w:style w:type="paragraph" w:customStyle="1" w:styleId="Exercise">
    <w:name w:val="Exercise"/>
    <w:basedOn w:val="Normal"/>
    <w:rsid w:val="00BA2006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 w:line="240" w:lineRule="auto"/>
    </w:pPr>
    <w:rPr>
      <w:rFonts w:ascii="Arial" w:hAnsi="Arial" w:cs="Arial"/>
      <w:b/>
      <w:bCs/>
      <w:color w:val="800000"/>
    </w:rPr>
  </w:style>
  <w:style w:type="paragraph" w:customStyle="1" w:styleId="LabTitle">
    <w:name w:val="LabTitle"/>
    <w:basedOn w:val="MyLabHeading1"/>
    <w:rsid w:val="00F6623F"/>
    <w:pPr>
      <w:shd w:val="clear" w:color="auto" w:fill="3867AF"/>
      <w:tabs>
        <w:tab w:val="right" w:pos="10207"/>
      </w:tabs>
      <w:spacing w:before="120" w:after="240"/>
      <w:contextualSpacing/>
    </w:pPr>
    <w:rPr>
      <w:rFonts w:ascii="Times New Roman" w:hAnsi="Times New Roman" w:cs="Times New Roman"/>
      <w:b/>
      <w:bCs/>
      <w:sz w:val="20"/>
      <w:szCs w:val="20"/>
    </w:rPr>
  </w:style>
  <w:style w:type="paragraph" w:styleId="BodyText">
    <w:name w:val="Body Text"/>
    <w:basedOn w:val="Normal"/>
    <w:rsid w:val="00403578"/>
    <w:pPr>
      <w:spacing w:after="120"/>
    </w:pPr>
  </w:style>
  <w:style w:type="character" w:styleId="HTMLCode">
    <w:name w:val="HTML Code"/>
    <w:basedOn w:val="DefaultParagraphFont"/>
    <w:rsid w:val="001E22DF"/>
    <w:rPr>
      <w:rFonts w:ascii="Courier New" w:eastAsia="Times New Roman" w:hAnsi="Courier New" w:cs="Courier New" w:hint="default"/>
      <w:color w:val="000000"/>
      <w:sz w:val="26"/>
      <w:szCs w:val="26"/>
    </w:rPr>
  </w:style>
  <w:style w:type="paragraph" w:customStyle="1" w:styleId="doctext">
    <w:name w:val="doctext"/>
    <w:basedOn w:val="Normal"/>
    <w:rsid w:val="00E867E7"/>
    <w:pPr>
      <w:spacing w:before="100" w:beforeAutospacing="1" w:after="100" w:afterAutospacing="1" w:line="240" w:lineRule="auto"/>
    </w:pPr>
    <w:rPr>
      <w:rFonts w:eastAsia="Times New Roman"/>
      <w:lang w:eastAsia="en-US"/>
    </w:rPr>
  </w:style>
  <w:style w:type="character" w:customStyle="1" w:styleId="Heading4Char">
    <w:name w:val="Heading 4 Char"/>
    <w:basedOn w:val="DefaultParagraphFont"/>
    <w:link w:val="Heading4"/>
    <w:rsid w:val="00D16BA7"/>
    <w:rPr>
      <w:b/>
      <w:bCs/>
      <w:sz w:val="28"/>
      <w:szCs w:val="28"/>
      <w:lang w:eastAsia="ko-KR"/>
    </w:rPr>
  </w:style>
  <w:style w:type="character" w:customStyle="1" w:styleId="Heading5Char">
    <w:name w:val="Heading 5 Char"/>
    <w:basedOn w:val="DefaultParagraphFont"/>
    <w:link w:val="Heading5"/>
    <w:rsid w:val="00D16BA7"/>
    <w:rPr>
      <w:b/>
      <w:bCs/>
      <w:i/>
      <w:iCs/>
      <w:sz w:val="26"/>
      <w:szCs w:val="26"/>
      <w:lang w:eastAsia="ko-KR"/>
    </w:rPr>
  </w:style>
  <w:style w:type="paragraph" w:styleId="BodyTextIndent2">
    <w:name w:val="Body Text Indent 2"/>
    <w:basedOn w:val="Normal"/>
    <w:link w:val="BodyTextIndent2Char"/>
    <w:rsid w:val="00D16BA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D16BA7"/>
    <w:rPr>
      <w:sz w:val="24"/>
      <w:szCs w:val="24"/>
      <w:lang w:eastAsia="ko-KR"/>
    </w:rPr>
  </w:style>
  <w:style w:type="table" w:styleId="TableGrid">
    <w:name w:val="Table Grid"/>
    <w:basedOn w:val="TableNormal"/>
    <w:uiPriority w:val="59"/>
    <w:rsid w:val="00B544F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basedOn w:val="DefaultParagraphFont"/>
    <w:link w:val="Header"/>
    <w:rsid w:val="007E7328"/>
    <w:rPr>
      <w:sz w:val="24"/>
      <w:szCs w:val="24"/>
      <w:lang w:eastAsia="ko-KR"/>
    </w:rPr>
  </w:style>
  <w:style w:type="character" w:styleId="Strong">
    <w:name w:val="Strong"/>
    <w:basedOn w:val="DefaultParagraphFont"/>
    <w:uiPriority w:val="22"/>
    <w:qFormat/>
    <w:rsid w:val="003727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6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41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4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14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98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1333</Words>
  <Characters>760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3 Accesss Modifier and Array of Objects</vt:lpstr>
    </vt:vector>
  </TitlesOfParts>
  <Company>ICS Dept., CCSE, KFUPM, Dhaharan, Eastern Province, SA</Company>
  <LinksUpToDate>false</LinksUpToDate>
  <CharactersWithSpaces>8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 Accesss Modifier and Array of Objects</dc:title>
  <dc:creator>Muhammad Tariq Siddique</dc:creator>
  <cp:lastModifiedBy>02-134222-014</cp:lastModifiedBy>
  <cp:revision>13</cp:revision>
  <cp:lastPrinted>2014-11-22T13:51:00Z</cp:lastPrinted>
  <dcterms:created xsi:type="dcterms:W3CDTF">2018-09-24T23:03:00Z</dcterms:created>
  <dcterms:modified xsi:type="dcterms:W3CDTF">2023-06-02T19:12:00Z</dcterms:modified>
  <cp:category>TAB2053 - Object-Oriented Programming</cp:category>
</cp:coreProperties>
</file>